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9F7AC" w14:textId="77777777" w:rsidR="00E87A5B" w:rsidRPr="00FA2735" w:rsidRDefault="00241AB8" w:rsidP="00400FD8">
      <w:pPr>
        <w:pStyle w:val="NoSpacing"/>
        <w:jc w:val="center"/>
        <w:rPr>
          <w:b/>
          <w:sz w:val="72"/>
          <w:szCs w:val="72"/>
          <w:lang w:val="es-ES_tradnl"/>
        </w:rPr>
      </w:pPr>
      <w:bookmarkStart w:id="0" w:name="_GoBack"/>
      <w:bookmarkEnd w:id="0"/>
      <w:r w:rsidRPr="00FA2735">
        <w:rPr>
          <w:b/>
          <w:sz w:val="72"/>
          <w:szCs w:val="72"/>
          <w:lang w:val="es-ES_tradnl"/>
        </w:rPr>
        <w:t>Mujeres</w:t>
      </w:r>
      <w:r w:rsidR="00400FD8" w:rsidRPr="00FA2735">
        <w:rPr>
          <w:b/>
          <w:sz w:val="72"/>
          <w:szCs w:val="72"/>
          <w:lang w:val="es-ES_tradnl"/>
        </w:rPr>
        <w:t xml:space="preserve"> Para Evitar</w:t>
      </w:r>
    </w:p>
    <w:p w14:paraId="01BF690A" w14:textId="77777777" w:rsidR="002D25AA" w:rsidRDefault="00A61F3B" w:rsidP="00241AB8">
      <w:pPr>
        <w:pStyle w:val="NoSpacing"/>
        <w:rPr>
          <w:b/>
          <w:sz w:val="28"/>
          <w:szCs w:val="28"/>
          <w:lang w:val="es-ES_tradnl"/>
        </w:rPr>
      </w:pPr>
      <w:r>
        <w:rPr>
          <w:b/>
          <w:sz w:val="28"/>
          <w:szCs w:val="28"/>
          <w:lang w:val="es-ES_tradnl"/>
        </w:rPr>
        <w:t>-Cualidades De N</w:t>
      </w:r>
      <w:r w:rsidR="00241AB8">
        <w:rPr>
          <w:b/>
          <w:sz w:val="28"/>
          <w:szCs w:val="28"/>
          <w:lang w:val="es-ES_tradnl"/>
        </w:rPr>
        <w:t>o Tener Como Una Mujer</w:t>
      </w:r>
    </w:p>
    <w:p w14:paraId="272D5929" w14:textId="77777777" w:rsidR="00241AB8" w:rsidRPr="00241AB8" w:rsidRDefault="00241AB8" w:rsidP="00241AB8">
      <w:pPr>
        <w:pStyle w:val="NoSpacing"/>
        <w:rPr>
          <w:b/>
          <w:sz w:val="28"/>
          <w:szCs w:val="28"/>
          <w:lang w:val="es-ES_tradnl"/>
        </w:rPr>
      </w:pPr>
    </w:p>
    <w:p w14:paraId="11C23A0A" w14:textId="77777777" w:rsidR="002D25AA" w:rsidRPr="00A61F3B" w:rsidRDefault="00736867" w:rsidP="002D25AA">
      <w:pPr>
        <w:pStyle w:val="NoSpacing"/>
        <w:rPr>
          <w:b/>
          <w:lang w:val="es-ES_tradnl"/>
        </w:rPr>
      </w:pPr>
      <w:r w:rsidRPr="00A61F3B">
        <w:rPr>
          <w:b/>
          <w:lang w:val="es-ES_tradnl"/>
        </w:rPr>
        <w:t>Proverbios 23</w:t>
      </w:r>
      <w:r w:rsidR="002D25AA" w:rsidRPr="00A61F3B">
        <w:rPr>
          <w:b/>
          <w:lang w:val="es-ES_tradnl"/>
        </w:rPr>
        <w:t>:27</w:t>
      </w:r>
      <w:r w:rsidR="002A5E13" w:rsidRPr="00A61F3B">
        <w:rPr>
          <w:b/>
          <w:lang w:val="es-ES_tradnl"/>
        </w:rPr>
        <w:t xml:space="preserve"> Porque sima profunda es la ramera, y pozo angosto la extra</w:t>
      </w:r>
      <w:r w:rsidR="00695942" w:rsidRPr="00695942">
        <w:rPr>
          <w:b/>
          <w:bCs/>
          <w:lang w:val="es-ES_tradnl"/>
        </w:rPr>
        <w:t>ñ</w:t>
      </w:r>
      <w:r w:rsidR="002A5E13" w:rsidRPr="00A61F3B">
        <w:rPr>
          <w:b/>
          <w:lang w:val="es-ES_tradnl"/>
        </w:rPr>
        <w:t>a.</w:t>
      </w:r>
    </w:p>
    <w:p w14:paraId="63394854" w14:textId="77777777" w:rsidR="002D25AA" w:rsidRDefault="002D25AA" w:rsidP="002D25AA">
      <w:pPr>
        <w:pStyle w:val="NoSpacing"/>
        <w:rPr>
          <w:b/>
          <w:lang w:val="es-ES_tradnl"/>
        </w:rPr>
      </w:pPr>
      <w:r w:rsidRPr="00A61F3B">
        <w:rPr>
          <w:b/>
          <w:lang w:val="es-ES_tradnl"/>
        </w:rPr>
        <w:t>:28</w:t>
      </w:r>
      <w:r w:rsidR="002A5E13" w:rsidRPr="00A61F3B">
        <w:rPr>
          <w:b/>
          <w:lang w:val="es-ES_tradnl"/>
        </w:rPr>
        <w:t xml:space="preserve"> </w:t>
      </w:r>
      <w:r w:rsidR="006D002E">
        <w:rPr>
          <w:b/>
          <w:lang w:val="es-ES_tradnl"/>
        </w:rPr>
        <w:t>Tambi</w:t>
      </w:r>
      <w:r w:rsidR="006D002E" w:rsidRPr="006D002E">
        <w:rPr>
          <w:b/>
          <w:bCs/>
          <w:lang w:val="es-ES_tradnl"/>
        </w:rPr>
        <w:t>é</w:t>
      </w:r>
      <w:r w:rsidR="002A5E13" w:rsidRPr="00A61F3B">
        <w:rPr>
          <w:b/>
          <w:lang w:val="es-ES_tradnl"/>
        </w:rPr>
        <w:t>n ella, como robador, acecha, y multiplica entre los hombres prevaricadores.</w:t>
      </w:r>
    </w:p>
    <w:p w14:paraId="2798AF49" w14:textId="77777777" w:rsidR="00252388" w:rsidRDefault="00252388" w:rsidP="002D25AA">
      <w:pPr>
        <w:pStyle w:val="NoSpacing"/>
        <w:rPr>
          <w:b/>
          <w:lang w:val="es-ES_tradnl"/>
        </w:rPr>
      </w:pPr>
    </w:p>
    <w:p w14:paraId="27894529" w14:textId="77777777" w:rsidR="00252388" w:rsidRDefault="00252388" w:rsidP="002D25AA">
      <w:pPr>
        <w:pStyle w:val="NoSpacing"/>
        <w:rPr>
          <w:b/>
          <w:lang w:val="es-ES_tradnl"/>
        </w:rPr>
      </w:pPr>
      <w:proofErr w:type="spellStart"/>
      <w:r>
        <w:rPr>
          <w:b/>
          <w:lang w:val="es-ES_tradnl"/>
        </w:rPr>
        <w:t>Ecclesiastico</w:t>
      </w:r>
      <w:proofErr w:type="spellEnd"/>
      <w:r>
        <w:rPr>
          <w:b/>
          <w:lang w:val="es-ES_tradnl"/>
        </w:rPr>
        <w:t xml:space="preserve"> 26:29 La mala </w:t>
      </w:r>
      <w:proofErr w:type="spellStart"/>
      <w:r>
        <w:rPr>
          <w:b/>
          <w:lang w:val="es-ES_tradnl"/>
        </w:rPr>
        <w:t>muger</w:t>
      </w:r>
      <w:proofErr w:type="spellEnd"/>
      <w:r>
        <w:rPr>
          <w:b/>
          <w:lang w:val="es-ES_tradnl"/>
        </w:rPr>
        <w:t xml:space="preserve"> al hombre malo será dada por suerte: </w:t>
      </w:r>
      <w:proofErr w:type="spellStart"/>
      <w:r>
        <w:rPr>
          <w:b/>
          <w:lang w:val="es-ES_tradnl"/>
        </w:rPr>
        <w:t>mas</w:t>
      </w:r>
      <w:proofErr w:type="spellEnd"/>
      <w:r>
        <w:rPr>
          <w:b/>
          <w:lang w:val="es-ES_tradnl"/>
        </w:rPr>
        <w:t xml:space="preserve"> la buena </w:t>
      </w:r>
      <w:proofErr w:type="spellStart"/>
      <w:r w:rsidR="008A60C2">
        <w:rPr>
          <w:b/>
          <w:lang w:val="es-ES_tradnl"/>
        </w:rPr>
        <w:t>muger</w:t>
      </w:r>
      <w:proofErr w:type="spellEnd"/>
      <w:r w:rsidR="008A60C2">
        <w:rPr>
          <w:b/>
          <w:lang w:val="es-ES_tradnl"/>
        </w:rPr>
        <w:t xml:space="preserve"> </w:t>
      </w:r>
      <w:r w:rsidR="008A60C2" w:rsidRPr="003978A9">
        <w:rPr>
          <w:b/>
          <w:lang w:val="es-ES_tradnl"/>
        </w:rPr>
        <w:t>á</w:t>
      </w:r>
      <w:r w:rsidR="000B4277">
        <w:rPr>
          <w:b/>
          <w:lang w:val="es-ES_tradnl"/>
        </w:rPr>
        <w:t xml:space="preserve"> aquel es dada que al Se</w:t>
      </w:r>
      <w:r w:rsidR="000B4277" w:rsidRPr="00695942">
        <w:rPr>
          <w:b/>
          <w:bCs/>
          <w:lang w:val="es-ES_tradnl"/>
        </w:rPr>
        <w:t>ñ</w:t>
      </w:r>
      <w:r>
        <w:rPr>
          <w:b/>
          <w:lang w:val="es-ES_tradnl"/>
        </w:rPr>
        <w:t>or teme.</w:t>
      </w:r>
    </w:p>
    <w:p w14:paraId="582EEDDD" w14:textId="77777777" w:rsidR="00531039" w:rsidRPr="00531039" w:rsidRDefault="00531039" w:rsidP="002D25AA">
      <w:pPr>
        <w:pStyle w:val="NoSpacing"/>
        <w:rPr>
          <w:lang w:val="es-ES_tradnl"/>
        </w:rPr>
      </w:pPr>
      <w:r>
        <w:rPr>
          <w:lang w:val="es-ES_tradnl"/>
        </w:rPr>
        <w:t>(T</w:t>
      </w:r>
      <w:r w:rsidRPr="00531039">
        <w:rPr>
          <w:lang w:val="es-ES_tradnl"/>
        </w:rPr>
        <w:t xml:space="preserve">u mujer, será exactamente como </w:t>
      </w:r>
      <w:proofErr w:type="spellStart"/>
      <w:r w:rsidRPr="00531039">
        <w:rPr>
          <w:lang w:val="es-ES_tradnl"/>
        </w:rPr>
        <w:t>tu</w:t>
      </w:r>
      <w:proofErr w:type="spellEnd"/>
      <w:r w:rsidRPr="00531039">
        <w:rPr>
          <w:lang w:val="es-ES_tradnl"/>
        </w:rPr>
        <w:t xml:space="preserve">.  </w:t>
      </w:r>
      <w:proofErr w:type="spellStart"/>
      <w:r w:rsidRPr="00531039">
        <w:rPr>
          <w:lang w:val="es-ES_tradnl"/>
        </w:rPr>
        <w:t>Conviertete</w:t>
      </w:r>
      <w:proofErr w:type="spellEnd"/>
      <w:r>
        <w:rPr>
          <w:lang w:val="es-ES_tradnl"/>
        </w:rPr>
        <w:t>,</w:t>
      </w:r>
      <w:r w:rsidRPr="00531039">
        <w:rPr>
          <w:lang w:val="es-ES_tradnl"/>
        </w:rPr>
        <w:t xml:space="preserve"> y siga la palabra de Dios verdaderamente, en vez de la </w:t>
      </w:r>
      <w:r w:rsidR="001D6D88" w:rsidRPr="001D6D88">
        <w:rPr>
          <w:lang w:val="es-ES_tradnl"/>
        </w:rPr>
        <w:t>hipocresía</w:t>
      </w:r>
      <w:r w:rsidRPr="00531039">
        <w:rPr>
          <w:lang w:val="es-ES_tradnl"/>
        </w:rPr>
        <w:t xml:space="preserve"> de </w:t>
      </w:r>
      <w:proofErr w:type="spellStart"/>
      <w:r w:rsidRPr="00531039">
        <w:rPr>
          <w:lang w:val="es-ES_tradnl"/>
        </w:rPr>
        <w:t>cri</w:t>
      </w:r>
      <w:r>
        <w:rPr>
          <w:lang w:val="es-ES_tradnl"/>
        </w:rPr>
        <w:t>stianidad</w:t>
      </w:r>
      <w:proofErr w:type="spellEnd"/>
      <w:r>
        <w:rPr>
          <w:lang w:val="es-ES_tradnl"/>
        </w:rPr>
        <w:t xml:space="preserve">, </w:t>
      </w:r>
      <w:r w:rsidR="001D6D88">
        <w:rPr>
          <w:lang w:val="es-ES_tradnl"/>
        </w:rPr>
        <w:t>o cualquier religi</w:t>
      </w:r>
      <w:r w:rsidR="001D6D88" w:rsidRPr="001D6D88">
        <w:rPr>
          <w:lang w:val="es-ES_tradnl"/>
        </w:rPr>
        <w:t>ó</w:t>
      </w:r>
      <w:r>
        <w:rPr>
          <w:lang w:val="es-ES_tradnl"/>
        </w:rPr>
        <w:t>n</w:t>
      </w:r>
      <w:r w:rsidR="001D6D88">
        <w:rPr>
          <w:lang w:val="es-ES_tradnl"/>
        </w:rPr>
        <w:t xml:space="preserve"> y este mundo imp</w:t>
      </w:r>
      <w:r w:rsidR="001D6D88" w:rsidRPr="001D6D88">
        <w:rPr>
          <w:lang w:val="es-ES_tradnl"/>
        </w:rPr>
        <w:t>í</w:t>
      </w:r>
      <w:r w:rsidRPr="00531039">
        <w:rPr>
          <w:lang w:val="es-ES_tradnl"/>
        </w:rPr>
        <w:t>o.)</w:t>
      </w:r>
    </w:p>
    <w:p w14:paraId="1B682B6D" w14:textId="77777777" w:rsidR="004E33D4" w:rsidRDefault="004E33D4" w:rsidP="002D25AA">
      <w:pPr>
        <w:pStyle w:val="NoSpacing"/>
        <w:rPr>
          <w:b/>
          <w:lang w:val="es-ES_tradnl"/>
        </w:rPr>
      </w:pPr>
    </w:p>
    <w:p w14:paraId="0656BCE8" w14:textId="77777777" w:rsidR="004E33D4" w:rsidRDefault="004E33D4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>Filipenses 2:4</w:t>
      </w:r>
      <w:r w:rsidR="003978A9">
        <w:rPr>
          <w:b/>
          <w:lang w:val="es-ES_tradnl"/>
        </w:rPr>
        <w:t xml:space="preserve"> </w:t>
      </w:r>
      <w:r w:rsidR="003978A9" w:rsidRPr="003978A9">
        <w:rPr>
          <w:b/>
          <w:lang w:val="es-ES_tradnl"/>
        </w:rPr>
        <w:t xml:space="preserve">No mirando cada uno </w:t>
      </w:r>
      <w:proofErr w:type="spellStart"/>
      <w:r w:rsidR="003978A9" w:rsidRPr="003978A9">
        <w:rPr>
          <w:b/>
          <w:lang w:val="es-ES_tradnl"/>
        </w:rPr>
        <w:t>á</w:t>
      </w:r>
      <w:proofErr w:type="spellEnd"/>
      <w:r w:rsidR="003978A9" w:rsidRPr="003978A9">
        <w:rPr>
          <w:b/>
          <w:lang w:val="es-ES_tradnl"/>
        </w:rPr>
        <w:t xml:space="preserve"> lo suyo propio, sino cada cual también </w:t>
      </w:r>
      <w:proofErr w:type="spellStart"/>
      <w:r w:rsidR="003978A9" w:rsidRPr="003978A9">
        <w:rPr>
          <w:b/>
          <w:lang w:val="es-ES_tradnl"/>
        </w:rPr>
        <w:t>á</w:t>
      </w:r>
      <w:proofErr w:type="spellEnd"/>
      <w:r w:rsidR="003978A9" w:rsidRPr="003978A9">
        <w:rPr>
          <w:b/>
          <w:lang w:val="es-ES_tradnl"/>
        </w:rPr>
        <w:t xml:space="preserve"> lo </w:t>
      </w:r>
      <w:r w:rsidR="001B5B36">
        <w:rPr>
          <w:b/>
          <w:lang w:val="es-ES_tradnl"/>
        </w:rPr>
        <w:t>DE LOS OTROS</w:t>
      </w:r>
      <w:r w:rsidR="003978A9" w:rsidRPr="003978A9">
        <w:rPr>
          <w:b/>
          <w:lang w:val="es-ES_tradnl"/>
        </w:rPr>
        <w:t>.</w:t>
      </w:r>
    </w:p>
    <w:p w14:paraId="4899CE9F" w14:textId="77777777" w:rsidR="003978A9" w:rsidRPr="003978A9" w:rsidRDefault="003978A9" w:rsidP="002D25AA">
      <w:pPr>
        <w:pStyle w:val="NoSpacing"/>
        <w:rPr>
          <w:lang w:val="es-ES_tradnl"/>
        </w:rPr>
      </w:pPr>
      <w:r w:rsidRPr="003978A9">
        <w:rPr>
          <w:lang w:val="es-ES_tradnl"/>
        </w:rPr>
        <w:t>(</w:t>
      </w:r>
      <w:r w:rsidR="001B5B36">
        <w:rPr>
          <w:lang w:val="es-ES_tradnl"/>
        </w:rPr>
        <w:t xml:space="preserve">Si ya </w:t>
      </w:r>
      <w:r w:rsidR="00554CA3">
        <w:rPr>
          <w:lang w:val="es-ES_tradnl"/>
        </w:rPr>
        <w:t xml:space="preserve">tienes </w:t>
      </w:r>
      <w:r w:rsidRPr="003978A9">
        <w:rPr>
          <w:lang w:val="es-ES_tradnl"/>
        </w:rPr>
        <w:t xml:space="preserve">una mujer </w:t>
      </w:r>
      <w:r w:rsidR="001B5B36">
        <w:rPr>
          <w:lang w:val="es-ES_tradnl"/>
        </w:rPr>
        <w:t xml:space="preserve">o esposa </w:t>
      </w:r>
      <w:r w:rsidRPr="003978A9">
        <w:rPr>
          <w:lang w:val="es-ES_tradnl"/>
        </w:rPr>
        <w:t>egoísta,</w:t>
      </w:r>
      <w:r w:rsidR="001B5B36">
        <w:rPr>
          <w:lang w:val="es-ES_tradnl"/>
        </w:rPr>
        <w:t xml:space="preserve"> no es buena.  Pues, a</w:t>
      </w:r>
      <w:r w:rsidRPr="003978A9">
        <w:rPr>
          <w:lang w:val="es-ES_tradnl"/>
        </w:rPr>
        <w:t>yuda</w:t>
      </w:r>
      <w:r w:rsidR="001B5B36">
        <w:rPr>
          <w:lang w:val="es-ES_tradnl"/>
        </w:rPr>
        <w:t>dla,</w:t>
      </w:r>
      <w:r w:rsidRPr="003978A9">
        <w:rPr>
          <w:lang w:val="es-ES_tradnl"/>
        </w:rPr>
        <w:t xml:space="preserve"> </w:t>
      </w:r>
      <w:r>
        <w:rPr>
          <w:lang w:val="es-ES_tradnl"/>
        </w:rPr>
        <w:t xml:space="preserve">y guía a </w:t>
      </w:r>
      <w:r w:rsidRPr="003978A9">
        <w:rPr>
          <w:lang w:val="es-ES_tradnl"/>
        </w:rPr>
        <w:t xml:space="preserve">su mujer </w:t>
      </w:r>
      <w:r>
        <w:rPr>
          <w:lang w:val="es-ES_tradnl"/>
        </w:rPr>
        <w:t xml:space="preserve">para </w:t>
      </w:r>
      <w:r w:rsidRPr="003978A9">
        <w:rPr>
          <w:lang w:val="es-ES_tradnl"/>
        </w:rPr>
        <w:t xml:space="preserve">que renueva la mente si </w:t>
      </w:r>
      <w:r w:rsidR="001B5B36">
        <w:rPr>
          <w:lang w:val="es-ES_tradnl"/>
        </w:rPr>
        <w:t xml:space="preserve">ella </w:t>
      </w:r>
      <w:r w:rsidRPr="003978A9">
        <w:rPr>
          <w:lang w:val="es-ES_tradnl"/>
        </w:rPr>
        <w:t>es muy egoísta</w:t>
      </w:r>
      <w:r w:rsidR="000745C4">
        <w:rPr>
          <w:lang w:val="es-ES_tradnl"/>
        </w:rPr>
        <w:t xml:space="preserve">, </w:t>
      </w:r>
      <w:r w:rsidRPr="003978A9">
        <w:rPr>
          <w:lang w:val="es-ES_tradnl"/>
        </w:rPr>
        <w:t>avarici</w:t>
      </w:r>
      <w:r w:rsidR="000745C4">
        <w:rPr>
          <w:lang w:val="es-ES_tradnl"/>
        </w:rPr>
        <w:t>os</w:t>
      </w:r>
      <w:r w:rsidRPr="003978A9">
        <w:rPr>
          <w:lang w:val="es-ES_tradnl"/>
        </w:rPr>
        <w:t>a, etc.)</w:t>
      </w:r>
    </w:p>
    <w:p w14:paraId="4F988865" w14:textId="77777777" w:rsidR="00A61F3B" w:rsidRDefault="00A61F3B" w:rsidP="002D25AA">
      <w:pPr>
        <w:pStyle w:val="NoSpacing"/>
        <w:rPr>
          <w:b/>
          <w:lang w:val="es-ES_tradnl"/>
        </w:rPr>
      </w:pPr>
    </w:p>
    <w:p w14:paraId="29B57458" w14:textId="77777777" w:rsidR="00A61F3B" w:rsidRDefault="00372EA6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>Lev</w:t>
      </w:r>
      <w:r w:rsidRPr="00372EA6">
        <w:rPr>
          <w:b/>
          <w:bCs/>
          <w:lang w:val="es-ES_tradnl"/>
        </w:rPr>
        <w:t>í</w:t>
      </w:r>
      <w:r w:rsidR="00A61F3B">
        <w:rPr>
          <w:b/>
          <w:lang w:val="es-ES_tradnl"/>
        </w:rPr>
        <w:t>tico 19:11</w:t>
      </w:r>
      <w:r w:rsidR="005805B1">
        <w:rPr>
          <w:b/>
          <w:lang w:val="es-ES_tradnl"/>
        </w:rPr>
        <w:t xml:space="preserve"> </w:t>
      </w:r>
      <w:r w:rsidR="005805B1" w:rsidRPr="005805B1">
        <w:rPr>
          <w:b/>
          <w:lang w:val="es-ES_tradnl"/>
        </w:rPr>
        <w:t xml:space="preserve">No hurtaréis, y no engañaréis, ni mentiréis ninguno </w:t>
      </w:r>
      <w:proofErr w:type="spellStart"/>
      <w:r w:rsidR="005805B1" w:rsidRPr="005805B1">
        <w:rPr>
          <w:b/>
          <w:lang w:val="es-ES_tradnl"/>
        </w:rPr>
        <w:t>á</w:t>
      </w:r>
      <w:proofErr w:type="spellEnd"/>
      <w:r w:rsidR="005805B1" w:rsidRPr="005805B1">
        <w:rPr>
          <w:b/>
          <w:lang w:val="es-ES_tradnl"/>
        </w:rPr>
        <w:t xml:space="preserve"> su prójimo.</w:t>
      </w:r>
    </w:p>
    <w:p w14:paraId="313D0BCB" w14:textId="77777777" w:rsidR="00EB6B78" w:rsidRPr="00EB6B78" w:rsidRDefault="00EB6B78" w:rsidP="002D25AA">
      <w:pPr>
        <w:pStyle w:val="NoSpacing"/>
        <w:rPr>
          <w:lang w:val="es-ES_tradnl"/>
        </w:rPr>
      </w:pPr>
      <w:r w:rsidRPr="00EB6B78">
        <w:rPr>
          <w:lang w:val="es-ES_tradnl"/>
        </w:rPr>
        <w:t xml:space="preserve">(Cuidado siempre de una mujer mentirosa y engañosa.  No son </w:t>
      </w:r>
      <w:r w:rsidR="001D6D88">
        <w:rPr>
          <w:lang w:val="es-ES_tradnl"/>
        </w:rPr>
        <w:t xml:space="preserve">pecados de ignorar en cualquier </w:t>
      </w:r>
      <w:r w:rsidRPr="00EB6B78">
        <w:rPr>
          <w:lang w:val="es-ES_tradnl"/>
        </w:rPr>
        <w:t>mujer</w:t>
      </w:r>
      <w:r>
        <w:rPr>
          <w:lang w:val="es-ES_tradnl"/>
        </w:rPr>
        <w:t>, pobre o rica.</w:t>
      </w:r>
      <w:r w:rsidRPr="00EB6B78">
        <w:rPr>
          <w:lang w:val="es-ES_tradnl"/>
        </w:rPr>
        <w:t>)</w:t>
      </w:r>
    </w:p>
    <w:p w14:paraId="0DFA2A97" w14:textId="77777777" w:rsidR="00A61F3B" w:rsidRDefault="00A61F3B" w:rsidP="002D25AA">
      <w:pPr>
        <w:pStyle w:val="NoSpacing"/>
        <w:rPr>
          <w:b/>
          <w:lang w:val="es-ES_tradnl"/>
        </w:rPr>
      </w:pPr>
    </w:p>
    <w:p w14:paraId="51408D0A" w14:textId="77777777" w:rsidR="00A61F3B" w:rsidRDefault="004E33D4" w:rsidP="002D25AA">
      <w:pPr>
        <w:pStyle w:val="NoSpacing"/>
        <w:rPr>
          <w:b/>
          <w:lang w:val="es-ES_tradnl"/>
        </w:rPr>
      </w:pPr>
      <w:proofErr w:type="spellStart"/>
      <w:r>
        <w:rPr>
          <w:b/>
          <w:lang w:val="es-ES_tradnl"/>
        </w:rPr>
        <w:t>Ecclesiastico</w:t>
      </w:r>
      <w:proofErr w:type="spellEnd"/>
      <w:r>
        <w:rPr>
          <w:b/>
          <w:lang w:val="es-ES_tradnl"/>
        </w:rPr>
        <w:t xml:space="preserve"> 20:</w:t>
      </w:r>
      <w:r w:rsidR="00A61F3B">
        <w:rPr>
          <w:b/>
          <w:lang w:val="es-ES_tradnl"/>
        </w:rPr>
        <w:t>26</w:t>
      </w:r>
      <w:r>
        <w:rPr>
          <w:b/>
          <w:lang w:val="es-ES_tradnl"/>
        </w:rPr>
        <w:t xml:space="preserve"> Afrenta mala es la mentira en el hombre: </w:t>
      </w:r>
      <w:proofErr w:type="spellStart"/>
      <w:r>
        <w:rPr>
          <w:b/>
          <w:lang w:val="es-ES_tradnl"/>
        </w:rPr>
        <w:t>mas</w:t>
      </w:r>
      <w:proofErr w:type="spellEnd"/>
      <w:r>
        <w:rPr>
          <w:b/>
          <w:lang w:val="es-ES_tradnl"/>
        </w:rPr>
        <w:t xml:space="preserve"> en la boca del necio es contina.</w:t>
      </w:r>
    </w:p>
    <w:p w14:paraId="346F9C97" w14:textId="77777777" w:rsidR="004E33D4" w:rsidRDefault="004E33D4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 xml:space="preserve">:27 El </w:t>
      </w:r>
      <w:proofErr w:type="spellStart"/>
      <w:r>
        <w:rPr>
          <w:b/>
          <w:lang w:val="es-ES_tradnl"/>
        </w:rPr>
        <w:t>ladron</w:t>
      </w:r>
      <w:proofErr w:type="spellEnd"/>
      <w:r>
        <w:rPr>
          <w:b/>
          <w:lang w:val="es-ES_tradnl"/>
        </w:rPr>
        <w:t xml:space="preserve"> </w:t>
      </w:r>
      <w:r w:rsidR="00F93C28">
        <w:rPr>
          <w:b/>
          <w:lang w:val="es-ES_tradnl"/>
        </w:rPr>
        <w:t>ES MEJOR</w:t>
      </w:r>
      <w:r>
        <w:rPr>
          <w:b/>
          <w:lang w:val="es-ES_tradnl"/>
        </w:rPr>
        <w:t xml:space="preserve"> que el que se acostumbra </w:t>
      </w:r>
      <w:proofErr w:type="spellStart"/>
      <w:r w:rsidR="001C30ED">
        <w:rPr>
          <w:b/>
          <w:lang w:val="es-ES_tradnl"/>
        </w:rPr>
        <w:t>á</w:t>
      </w:r>
      <w:proofErr w:type="spellEnd"/>
      <w:r>
        <w:rPr>
          <w:b/>
          <w:lang w:val="es-ES_tradnl"/>
        </w:rPr>
        <w:t xml:space="preserve"> mentir</w:t>
      </w:r>
      <w:r w:rsidR="00F93C28">
        <w:rPr>
          <w:b/>
          <w:lang w:val="es-ES_tradnl"/>
        </w:rPr>
        <w:t>: aunque AMBOS</w:t>
      </w:r>
      <w:r w:rsidR="006E3841">
        <w:rPr>
          <w:b/>
          <w:lang w:val="es-ES_tradnl"/>
        </w:rPr>
        <w:t xml:space="preserve"> hereda</w:t>
      </w:r>
      <w:r w:rsidR="00925CBC">
        <w:rPr>
          <w:b/>
          <w:lang w:val="es-ES_tradnl"/>
        </w:rPr>
        <w:t>r</w:t>
      </w:r>
      <w:r w:rsidR="001C30ED">
        <w:rPr>
          <w:b/>
          <w:lang w:val="es-ES_tradnl"/>
        </w:rPr>
        <w:t>á</w:t>
      </w:r>
      <w:r w:rsidR="00925CBC">
        <w:rPr>
          <w:b/>
          <w:lang w:val="es-ES_tradnl"/>
        </w:rPr>
        <w:t>n perdición.</w:t>
      </w:r>
    </w:p>
    <w:p w14:paraId="38D70C2C" w14:textId="77777777" w:rsidR="00925CBC" w:rsidRDefault="00925CBC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 xml:space="preserve">:28 La </w:t>
      </w:r>
      <w:r w:rsidR="00234116">
        <w:rPr>
          <w:b/>
          <w:lang w:val="es-ES_tradnl"/>
        </w:rPr>
        <w:t xml:space="preserve">conversación del hombre mentiroso es afrentosa: porque </w:t>
      </w:r>
      <w:r w:rsidR="00F93C28">
        <w:rPr>
          <w:b/>
          <w:lang w:val="es-ES_tradnl"/>
        </w:rPr>
        <w:t>SU</w:t>
      </w:r>
      <w:r w:rsidR="00234116">
        <w:rPr>
          <w:b/>
          <w:lang w:val="es-ES_tradnl"/>
        </w:rPr>
        <w:t xml:space="preserve"> </w:t>
      </w:r>
      <w:r w:rsidR="006E3841">
        <w:rPr>
          <w:b/>
          <w:lang w:val="es-ES_tradnl"/>
        </w:rPr>
        <w:t xml:space="preserve">vergüenza </w:t>
      </w:r>
      <w:proofErr w:type="spellStart"/>
      <w:r w:rsidR="006E3841">
        <w:rPr>
          <w:b/>
          <w:lang w:val="es-ES_tradnl"/>
        </w:rPr>
        <w:t>continamente</w:t>
      </w:r>
      <w:proofErr w:type="spellEnd"/>
      <w:r w:rsidR="006E3841">
        <w:rPr>
          <w:b/>
          <w:lang w:val="es-ES_tradnl"/>
        </w:rPr>
        <w:t xml:space="preserve"> est</w:t>
      </w:r>
      <w:r w:rsidR="001C30ED">
        <w:rPr>
          <w:b/>
          <w:lang w:val="es-ES_tradnl"/>
        </w:rPr>
        <w:t>á</w:t>
      </w:r>
      <w:r w:rsidR="006E3841">
        <w:rPr>
          <w:b/>
          <w:lang w:val="es-ES_tradnl"/>
        </w:rPr>
        <w:t xml:space="preserve"> con </w:t>
      </w:r>
      <w:proofErr w:type="spellStart"/>
      <w:r w:rsidR="006E3841">
        <w:rPr>
          <w:b/>
          <w:lang w:val="es-ES_tradnl"/>
        </w:rPr>
        <w:t>el</w:t>
      </w:r>
      <w:proofErr w:type="spellEnd"/>
      <w:r w:rsidR="006E3841">
        <w:rPr>
          <w:b/>
          <w:lang w:val="es-ES_tradnl"/>
        </w:rPr>
        <w:t>.</w:t>
      </w:r>
      <w:r w:rsidR="000D20D8">
        <w:rPr>
          <w:b/>
          <w:lang w:val="es-ES_tradnl"/>
        </w:rPr>
        <w:t xml:space="preserve"> </w:t>
      </w:r>
    </w:p>
    <w:p w14:paraId="2CFABA1E" w14:textId="77777777" w:rsidR="00F93C28" w:rsidRPr="00F93C28" w:rsidRDefault="00F93C28" w:rsidP="002D25AA">
      <w:pPr>
        <w:pStyle w:val="NoSpacing"/>
        <w:rPr>
          <w:lang w:val="es-ES_tradnl"/>
        </w:rPr>
      </w:pPr>
      <w:r w:rsidRPr="00F93C28">
        <w:rPr>
          <w:lang w:val="es-ES_tradnl"/>
        </w:rPr>
        <w:t xml:space="preserve">(En un hombre o mujer, las mentiras son asquerosas, y muestra un corazón </w:t>
      </w:r>
      <w:r w:rsidR="000D20D8">
        <w:rPr>
          <w:lang w:val="es-ES_tradnl"/>
        </w:rPr>
        <w:t>imp</w:t>
      </w:r>
      <w:r w:rsidR="000D20D8" w:rsidRPr="000D20D8">
        <w:rPr>
          <w:lang w:val="es-ES_tradnl"/>
        </w:rPr>
        <w:t>í</w:t>
      </w:r>
      <w:r w:rsidR="000D20D8">
        <w:rPr>
          <w:lang w:val="es-ES_tradnl"/>
        </w:rPr>
        <w:t xml:space="preserve">o que necesita a </w:t>
      </w:r>
      <w:r w:rsidRPr="00F93C28">
        <w:rPr>
          <w:lang w:val="es-ES_tradnl"/>
        </w:rPr>
        <w:t>renovar, o de apartarse de tal mujer</w:t>
      </w:r>
      <w:r w:rsidR="000D20D8">
        <w:rPr>
          <w:lang w:val="es-ES_tradnl"/>
        </w:rPr>
        <w:t xml:space="preserve">, </w:t>
      </w:r>
      <w:r w:rsidR="000D20D8" w:rsidRPr="000D20D8">
        <w:rPr>
          <w:lang w:val="es-ES_tradnl"/>
        </w:rPr>
        <w:t>antes de acostar con ella, o tomarla como tu mujer.</w:t>
      </w:r>
      <w:r w:rsidRPr="00F93C28">
        <w:rPr>
          <w:lang w:val="es-ES_tradnl"/>
        </w:rPr>
        <w:t>)</w:t>
      </w:r>
    </w:p>
    <w:p w14:paraId="29C2EB57" w14:textId="77777777" w:rsidR="002D25AA" w:rsidRPr="00A61F3B" w:rsidRDefault="002D25AA" w:rsidP="002D25AA">
      <w:pPr>
        <w:pStyle w:val="NoSpacing"/>
        <w:rPr>
          <w:b/>
          <w:lang w:val="es-ES_tradnl"/>
        </w:rPr>
      </w:pPr>
    </w:p>
    <w:p w14:paraId="35CB254C" w14:textId="77777777" w:rsidR="000D20D8" w:rsidRPr="000D20D8" w:rsidRDefault="00736867" w:rsidP="000D20D8">
      <w:pPr>
        <w:pStyle w:val="NoSpacing"/>
        <w:rPr>
          <w:b/>
          <w:lang w:val="es-ES_tradnl"/>
        </w:rPr>
      </w:pPr>
      <w:r w:rsidRPr="00A61F3B">
        <w:rPr>
          <w:b/>
          <w:lang w:val="es-ES_tradnl"/>
        </w:rPr>
        <w:t>Proverbios 7</w:t>
      </w:r>
      <w:r w:rsidR="002D25AA" w:rsidRPr="00A61F3B">
        <w:rPr>
          <w:b/>
          <w:lang w:val="es-ES_tradnl"/>
        </w:rPr>
        <w:t>:10</w:t>
      </w:r>
      <w:r w:rsidR="002A5E13" w:rsidRPr="00A61F3B">
        <w:rPr>
          <w:b/>
          <w:lang w:val="es-ES_tradnl"/>
        </w:rPr>
        <w:t xml:space="preserve"> </w:t>
      </w:r>
      <w:r w:rsidR="000D20D8" w:rsidRPr="000D20D8">
        <w:rPr>
          <w:b/>
          <w:lang w:val="es-ES_tradnl"/>
        </w:rPr>
        <w:t>Y he aquí, una mujer que le sale al encuentro Con atavío de ramera, astuta de corazón,</w:t>
      </w:r>
    </w:p>
    <w:p w14:paraId="4D62B365" w14:textId="77777777" w:rsidR="009E613F" w:rsidRDefault="009E613F" w:rsidP="000D20D8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="000D20D8" w:rsidRPr="000D20D8">
        <w:rPr>
          <w:b/>
          <w:lang w:val="es-ES_tradnl"/>
        </w:rPr>
        <w:t xml:space="preserve">11 Alborotadora y rencillosa, Sus pies no pueden estar en casa; </w:t>
      </w:r>
    </w:p>
    <w:p w14:paraId="5E88FAEA" w14:textId="77777777" w:rsidR="002D25AA" w:rsidRPr="00EB6B78" w:rsidRDefault="000D20D8" w:rsidP="000D20D8">
      <w:pPr>
        <w:pStyle w:val="NoSpacing"/>
        <w:rPr>
          <w:lang w:val="es-ES_tradnl"/>
        </w:rPr>
      </w:pPr>
      <w:r>
        <w:rPr>
          <w:lang w:val="es-ES_tradnl"/>
        </w:rPr>
        <w:t>(</w:t>
      </w:r>
      <w:proofErr w:type="gramStart"/>
      <w:r>
        <w:rPr>
          <w:lang w:val="es-ES_tradnl"/>
        </w:rPr>
        <w:t>M</w:t>
      </w:r>
      <w:r w:rsidR="00F11C04" w:rsidRPr="00EB6B78">
        <w:rPr>
          <w:lang w:val="es-ES_tradnl"/>
        </w:rPr>
        <w:t xml:space="preserve">uchas mujeres por seguir este mundo, piensan que es su derecho de estar en la calle, </w:t>
      </w:r>
      <w:r w:rsidR="00F510D5">
        <w:rPr>
          <w:lang w:val="es-ES_tradnl"/>
        </w:rPr>
        <w:t xml:space="preserve">VESTIRSE como ramera </w:t>
      </w:r>
      <w:r w:rsidR="00F11C04" w:rsidRPr="00EB6B78">
        <w:rPr>
          <w:lang w:val="es-ES_tradnl"/>
        </w:rPr>
        <w:t>y salir</w:t>
      </w:r>
      <w:r w:rsidR="00EB6B78" w:rsidRPr="00EB6B78">
        <w:rPr>
          <w:lang w:val="es-ES_tradnl"/>
        </w:rPr>
        <w:t xml:space="preserve"> a festejar, negando la palabra de Dios!</w:t>
      </w:r>
      <w:proofErr w:type="gramEnd"/>
      <w:r w:rsidR="0054519F">
        <w:rPr>
          <w:lang w:val="es-ES_tradnl"/>
        </w:rPr>
        <w:t xml:space="preserve">  Y su compo</w:t>
      </w:r>
      <w:r w:rsidR="00AC5CAF">
        <w:rPr>
          <w:lang w:val="es-ES_tradnl"/>
        </w:rPr>
        <w:t>rtamiento es imp</w:t>
      </w:r>
      <w:r w:rsidR="00AC5CAF" w:rsidRPr="00F510D5">
        <w:rPr>
          <w:lang w:val="es-ES_tradnl"/>
        </w:rPr>
        <w:t>í</w:t>
      </w:r>
      <w:r w:rsidR="00EB6B78">
        <w:rPr>
          <w:lang w:val="es-ES_tradnl"/>
        </w:rPr>
        <w:t>a según a nuestro Creador.</w:t>
      </w:r>
      <w:r w:rsidR="00EB6B78" w:rsidRPr="00EB6B78">
        <w:rPr>
          <w:lang w:val="es-ES_tradnl"/>
        </w:rPr>
        <w:t>)</w:t>
      </w:r>
      <w:r w:rsidR="002A5E13" w:rsidRPr="00EB6B78">
        <w:rPr>
          <w:lang w:val="es-ES_tradnl"/>
        </w:rPr>
        <w:tab/>
      </w:r>
    </w:p>
    <w:p w14:paraId="480EB8F3" w14:textId="77777777" w:rsidR="00605D8B" w:rsidRPr="00A61F3B" w:rsidRDefault="00605D8B" w:rsidP="002D25AA">
      <w:pPr>
        <w:pStyle w:val="NoSpacing"/>
        <w:rPr>
          <w:b/>
          <w:lang w:val="es-ES_tradnl"/>
        </w:rPr>
      </w:pPr>
    </w:p>
    <w:p w14:paraId="77DA293A" w14:textId="77777777" w:rsidR="00605D8B" w:rsidRDefault="00AC5CAF" w:rsidP="00AC5CAF">
      <w:pPr>
        <w:pStyle w:val="NoSpacing"/>
        <w:rPr>
          <w:b/>
          <w:lang w:val="es-ES_tradnl"/>
        </w:rPr>
      </w:pPr>
      <w:r w:rsidRPr="00AC5CAF">
        <w:rPr>
          <w:b/>
          <w:lang w:val="es-ES_tradnl"/>
        </w:rPr>
        <w:t>Gé</w:t>
      </w:r>
      <w:r w:rsidR="00605D8B" w:rsidRPr="00AC5CAF">
        <w:rPr>
          <w:b/>
          <w:lang w:val="es-ES_tradnl"/>
        </w:rPr>
        <w:t>nesis 38:15</w:t>
      </w:r>
      <w:r w:rsidR="004951C3" w:rsidRPr="00AC5CAF">
        <w:rPr>
          <w:b/>
          <w:lang w:val="es-ES_tradnl"/>
        </w:rPr>
        <w:t xml:space="preserve"> </w:t>
      </w:r>
      <w:r w:rsidRPr="00AC5CAF">
        <w:rPr>
          <w:b/>
          <w:lang w:val="es-ES_tradnl"/>
        </w:rPr>
        <w:t xml:space="preserve">Y </w:t>
      </w:r>
      <w:proofErr w:type="spellStart"/>
      <w:r w:rsidRPr="00AC5CAF">
        <w:rPr>
          <w:b/>
          <w:lang w:val="es-ES_tradnl"/>
        </w:rPr>
        <w:t>vióla</w:t>
      </w:r>
      <w:proofErr w:type="spellEnd"/>
      <w:r w:rsidRPr="00AC5CAF">
        <w:rPr>
          <w:b/>
          <w:lang w:val="es-ES_tradnl"/>
        </w:rPr>
        <w:t xml:space="preserve"> Judá, y </w:t>
      </w:r>
      <w:proofErr w:type="spellStart"/>
      <w:r w:rsidRPr="00AC5CAF">
        <w:rPr>
          <w:b/>
          <w:lang w:val="es-ES_tradnl"/>
        </w:rPr>
        <w:t>túvola</w:t>
      </w:r>
      <w:proofErr w:type="spellEnd"/>
      <w:r w:rsidRPr="00AC5CAF">
        <w:rPr>
          <w:b/>
          <w:lang w:val="es-ES_tradnl"/>
        </w:rPr>
        <w:t xml:space="preserve"> por ramera, porque había ella cubierto su rostro.</w:t>
      </w:r>
    </w:p>
    <w:p w14:paraId="076C85F1" w14:textId="77777777" w:rsidR="002817B2" w:rsidRPr="002817B2" w:rsidRDefault="002817B2" w:rsidP="00AC5CAF">
      <w:pPr>
        <w:pStyle w:val="NoSpacing"/>
        <w:rPr>
          <w:b/>
          <w:lang w:val="es-ES_tradnl"/>
        </w:rPr>
      </w:pPr>
      <w:r w:rsidRPr="002817B2">
        <w:rPr>
          <w:lang w:val="es-ES_tradnl"/>
        </w:rPr>
        <w:t>[Muchas mujeres haciendo lo que no deben hacer, quieren esconderse, y sus obras, identidad o secretos impíos.]</w:t>
      </w:r>
    </w:p>
    <w:p w14:paraId="695B295E" w14:textId="77777777" w:rsidR="00605D8B" w:rsidRPr="00A61F3B" w:rsidRDefault="00605D8B" w:rsidP="002D25AA">
      <w:pPr>
        <w:pStyle w:val="NoSpacing"/>
        <w:rPr>
          <w:b/>
          <w:lang w:val="es-ES_tradnl"/>
        </w:rPr>
      </w:pPr>
    </w:p>
    <w:p w14:paraId="694EEB8A" w14:textId="77777777" w:rsidR="00F129D3" w:rsidRPr="00F129D3" w:rsidRDefault="00736867" w:rsidP="00F129D3">
      <w:pPr>
        <w:pStyle w:val="NoSpacing"/>
        <w:rPr>
          <w:b/>
          <w:lang w:val="es-ES_tradnl"/>
        </w:rPr>
      </w:pPr>
      <w:r w:rsidRPr="00A61F3B">
        <w:rPr>
          <w:b/>
          <w:lang w:val="es-ES_tradnl"/>
        </w:rPr>
        <w:t>Proverbios 9</w:t>
      </w:r>
      <w:r w:rsidR="00605D8B" w:rsidRPr="00A61F3B">
        <w:rPr>
          <w:b/>
          <w:lang w:val="es-ES_tradnl"/>
        </w:rPr>
        <w:t>:13</w:t>
      </w:r>
      <w:r w:rsidR="004951C3" w:rsidRPr="00A61F3B">
        <w:rPr>
          <w:b/>
          <w:lang w:val="es-ES_tradnl"/>
        </w:rPr>
        <w:t xml:space="preserve"> </w:t>
      </w:r>
      <w:r w:rsidR="00F129D3" w:rsidRPr="00F129D3">
        <w:rPr>
          <w:b/>
          <w:lang w:val="es-ES_tradnl"/>
        </w:rPr>
        <w:t xml:space="preserve">La mujer loca es alborotadora; Es simple </w:t>
      </w:r>
      <w:proofErr w:type="spellStart"/>
      <w:r w:rsidR="00F129D3" w:rsidRPr="00F129D3">
        <w:rPr>
          <w:b/>
          <w:lang w:val="es-ES_tradnl"/>
        </w:rPr>
        <w:t>é</w:t>
      </w:r>
      <w:proofErr w:type="spellEnd"/>
      <w:r w:rsidR="00F129D3" w:rsidRPr="00F129D3">
        <w:rPr>
          <w:b/>
          <w:lang w:val="es-ES_tradnl"/>
        </w:rPr>
        <w:t xml:space="preserve"> ignorante.</w:t>
      </w:r>
    </w:p>
    <w:p w14:paraId="13AEF8A8" w14:textId="77777777" w:rsidR="00F129D3" w:rsidRPr="00F129D3" w:rsidRDefault="00F129D3" w:rsidP="00F129D3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129D3">
        <w:rPr>
          <w:b/>
          <w:lang w:val="es-ES_tradnl"/>
        </w:rPr>
        <w:t xml:space="preserve">14 Siéntase en una silla </w:t>
      </w:r>
      <w:proofErr w:type="spellStart"/>
      <w:r w:rsidRPr="00F129D3">
        <w:rPr>
          <w:b/>
          <w:lang w:val="es-ES_tradnl"/>
        </w:rPr>
        <w:t>á</w:t>
      </w:r>
      <w:proofErr w:type="spellEnd"/>
      <w:r w:rsidRPr="00F129D3">
        <w:rPr>
          <w:b/>
          <w:lang w:val="es-ES_tradnl"/>
        </w:rPr>
        <w:t xml:space="preserve"> la puerta de su casa, En lo alto de la ciudad,</w:t>
      </w:r>
    </w:p>
    <w:p w14:paraId="3A86119C" w14:textId="77777777" w:rsidR="00F129D3" w:rsidRPr="00F129D3" w:rsidRDefault="00F129D3" w:rsidP="00F129D3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129D3">
        <w:rPr>
          <w:b/>
          <w:lang w:val="es-ES_tradnl"/>
        </w:rPr>
        <w:t xml:space="preserve">15 Para llamar </w:t>
      </w:r>
      <w:proofErr w:type="spellStart"/>
      <w:r w:rsidRPr="00F129D3">
        <w:rPr>
          <w:b/>
          <w:lang w:val="es-ES_tradnl"/>
        </w:rPr>
        <w:t>á</w:t>
      </w:r>
      <w:proofErr w:type="spellEnd"/>
      <w:r w:rsidRPr="00F129D3">
        <w:rPr>
          <w:b/>
          <w:lang w:val="es-ES_tradnl"/>
        </w:rPr>
        <w:t xml:space="preserve"> los que pasan por el camino, Que van por sus caminos derechos.</w:t>
      </w:r>
    </w:p>
    <w:p w14:paraId="445E5993" w14:textId="77777777" w:rsidR="00F129D3" w:rsidRPr="00F129D3" w:rsidRDefault="00F129D3" w:rsidP="00F129D3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129D3">
        <w:rPr>
          <w:b/>
          <w:lang w:val="es-ES_tradnl"/>
        </w:rPr>
        <w:t>16 Cualquiera simple, dice, venga acá. A los faltos de cordura dijo:</w:t>
      </w:r>
    </w:p>
    <w:p w14:paraId="729F3650" w14:textId="77777777" w:rsidR="00F129D3" w:rsidRPr="00F129D3" w:rsidRDefault="00F129D3" w:rsidP="00F129D3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129D3">
        <w:rPr>
          <w:b/>
          <w:lang w:val="es-ES_tradnl"/>
        </w:rPr>
        <w:t>17 Las aguas hurtadas son dulces, Y el pan comido en oculto es suave.</w:t>
      </w:r>
    </w:p>
    <w:p w14:paraId="60F39A10" w14:textId="77777777" w:rsidR="000B4290" w:rsidRDefault="00F129D3" w:rsidP="00F129D3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129D3">
        <w:rPr>
          <w:b/>
          <w:lang w:val="es-ES_tradnl"/>
        </w:rPr>
        <w:t>18 Y no saben que allí están los muertos; Que sus convidados están en los profundos de la sepultura.</w:t>
      </w:r>
    </w:p>
    <w:p w14:paraId="7C6A5384" w14:textId="77777777" w:rsidR="00F129D3" w:rsidRDefault="00F129D3" w:rsidP="002D25AA">
      <w:pPr>
        <w:pStyle w:val="NoSpacing"/>
        <w:rPr>
          <w:b/>
          <w:lang w:val="es-ES_tradnl"/>
        </w:rPr>
      </w:pPr>
    </w:p>
    <w:p w14:paraId="1612EAE3" w14:textId="77777777" w:rsidR="00820DE5" w:rsidRDefault="000B4290" w:rsidP="002D25AA">
      <w:pPr>
        <w:pStyle w:val="NoSpacing"/>
        <w:rPr>
          <w:b/>
          <w:lang w:val="es-ES_tradnl"/>
        </w:rPr>
      </w:pPr>
      <w:proofErr w:type="spellStart"/>
      <w:r>
        <w:rPr>
          <w:b/>
          <w:lang w:val="es-ES_tradnl"/>
        </w:rPr>
        <w:lastRenderedPageBreak/>
        <w:t>Ecclesiastico</w:t>
      </w:r>
      <w:proofErr w:type="spellEnd"/>
      <w:r>
        <w:rPr>
          <w:b/>
          <w:lang w:val="es-ES_tradnl"/>
        </w:rPr>
        <w:t xml:space="preserve"> 22:5</w:t>
      </w:r>
      <w:r w:rsidR="00612776">
        <w:rPr>
          <w:b/>
          <w:lang w:val="es-ES_tradnl"/>
        </w:rPr>
        <w:t xml:space="preserve"> La desvergonzada, al padre y al marido avergüenza: [y no es menos que alguno de los impíos] </w:t>
      </w:r>
      <w:proofErr w:type="spellStart"/>
      <w:r w:rsidR="00612776">
        <w:rPr>
          <w:b/>
          <w:lang w:val="es-ES_tradnl"/>
        </w:rPr>
        <w:t>mas</w:t>
      </w:r>
      <w:proofErr w:type="spellEnd"/>
      <w:r w:rsidR="00612776">
        <w:rPr>
          <w:b/>
          <w:lang w:val="es-ES_tradnl"/>
        </w:rPr>
        <w:t xml:space="preserve"> </w:t>
      </w:r>
      <w:r w:rsidR="00DF009B">
        <w:rPr>
          <w:b/>
          <w:lang w:val="es-ES_tradnl"/>
        </w:rPr>
        <w:t>del uno y del otro será vituperada.</w:t>
      </w:r>
    </w:p>
    <w:p w14:paraId="6EC9CAB9" w14:textId="77777777" w:rsidR="00252388" w:rsidRDefault="00252388" w:rsidP="002D25AA">
      <w:pPr>
        <w:pStyle w:val="NoSpacing"/>
        <w:rPr>
          <w:b/>
          <w:lang w:val="es-ES_tradnl"/>
        </w:rPr>
      </w:pPr>
    </w:p>
    <w:p w14:paraId="4E730741" w14:textId="77777777" w:rsidR="00820DE5" w:rsidRDefault="00820DE5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>Proverbios 21:9</w:t>
      </w:r>
      <w:r w:rsidR="005805B1">
        <w:rPr>
          <w:b/>
          <w:lang w:val="es-ES_tradnl"/>
        </w:rPr>
        <w:t xml:space="preserve"> </w:t>
      </w:r>
      <w:r w:rsidR="005805B1" w:rsidRPr="005805B1">
        <w:rPr>
          <w:b/>
          <w:lang w:val="es-ES_tradnl"/>
        </w:rPr>
        <w:t xml:space="preserve">Mejor es vivir en un rincón de zaquizamí. Que con la </w:t>
      </w:r>
      <w:r w:rsidR="00084F2E">
        <w:rPr>
          <w:b/>
          <w:lang w:val="es-ES_tradnl"/>
        </w:rPr>
        <w:t>MUJER RENCILLOSA</w:t>
      </w:r>
      <w:r w:rsidR="005805B1" w:rsidRPr="005805B1">
        <w:rPr>
          <w:b/>
          <w:lang w:val="es-ES_tradnl"/>
        </w:rPr>
        <w:t xml:space="preserve"> en espaciosa casa.</w:t>
      </w:r>
    </w:p>
    <w:p w14:paraId="2DEA1FC2" w14:textId="77777777" w:rsidR="00DF009B" w:rsidRDefault="00DF009B" w:rsidP="002D25AA">
      <w:pPr>
        <w:pStyle w:val="NoSpacing"/>
        <w:rPr>
          <w:b/>
          <w:lang w:val="es-ES_tradnl"/>
        </w:rPr>
      </w:pPr>
    </w:p>
    <w:p w14:paraId="09D11279" w14:textId="77777777" w:rsidR="002D36D1" w:rsidRDefault="002D36D1" w:rsidP="002D25AA">
      <w:pPr>
        <w:pStyle w:val="NoSpacing"/>
        <w:rPr>
          <w:rStyle w:val="text"/>
          <w:lang w:val="es-ES_tradnl"/>
        </w:rPr>
      </w:pPr>
      <w:r>
        <w:rPr>
          <w:b/>
          <w:lang w:val="es-ES_tradnl"/>
        </w:rPr>
        <w:t>Proverbios 15:10</w:t>
      </w:r>
      <w:r w:rsidR="008F57ED">
        <w:rPr>
          <w:b/>
          <w:lang w:val="es-ES_tradnl"/>
        </w:rPr>
        <w:t xml:space="preserve"> </w:t>
      </w:r>
      <w:r w:rsidR="008F57ED" w:rsidRPr="008F57ED">
        <w:rPr>
          <w:rStyle w:val="text"/>
          <w:b/>
          <w:lang w:val="es-ES_tradnl"/>
        </w:rPr>
        <w:t>La reconvención es molesta al que deja el camino: Y el que aborreciere la corrección, morirá.</w:t>
      </w:r>
    </w:p>
    <w:p w14:paraId="34BE59E4" w14:textId="77777777" w:rsidR="008F57ED" w:rsidRPr="008F57ED" w:rsidRDefault="00EF3E5B" w:rsidP="002D25AA">
      <w:pPr>
        <w:pStyle w:val="NoSpacing"/>
        <w:rPr>
          <w:b/>
          <w:lang w:val="es-ES_tradnl"/>
        </w:rPr>
      </w:pPr>
      <w:r>
        <w:rPr>
          <w:rStyle w:val="text"/>
          <w:lang w:val="es-ES_tradnl"/>
        </w:rPr>
        <w:t xml:space="preserve">(Una mujer que </w:t>
      </w:r>
      <w:proofErr w:type="spellStart"/>
      <w:r>
        <w:rPr>
          <w:rStyle w:val="text"/>
          <w:lang w:val="es-ES_tradnl"/>
        </w:rPr>
        <w:t>rechaze</w:t>
      </w:r>
      <w:proofErr w:type="spellEnd"/>
      <w:r>
        <w:rPr>
          <w:rStyle w:val="text"/>
          <w:lang w:val="es-ES_tradnl"/>
        </w:rPr>
        <w:t xml:space="preserve"> o ignora </w:t>
      </w:r>
      <w:r w:rsidR="00627CFB">
        <w:rPr>
          <w:rStyle w:val="text"/>
          <w:lang w:val="es-ES_tradnl"/>
        </w:rPr>
        <w:t xml:space="preserve">la </w:t>
      </w:r>
      <w:r w:rsidR="00C64560" w:rsidRPr="00C64560">
        <w:rPr>
          <w:rStyle w:val="text"/>
          <w:lang w:val="es-ES_tradnl"/>
        </w:rPr>
        <w:t>corrección</w:t>
      </w:r>
      <w:r>
        <w:rPr>
          <w:rStyle w:val="text"/>
          <w:lang w:val="es-ES_tradnl"/>
        </w:rPr>
        <w:t xml:space="preserve"> de Dios</w:t>
      </w:r>
      <w:r w:rsidR="008F57ED">
        <w:rPr>
          <w:rStyle w:val="text"/>
          <w:lang w:val="es-ES_tradnl"/>
        </w:rPr>
        <w:t xml:space="preserve">, </w:t>
      </w:r>
      <w:r>
        <w:rPr>
          <w:rStyle w:val="text"/>
          <w:lang w:val="es-ES_tradnl"/>
        </w:rPr>
        <w:t>y pelea</w:t>
      </w:r>
      <w:r w:rsidR="008F57ED">
        <w:rPr>
          <w:rStyle w:val="text"/>
          <w:lang w:val="es-ES_tradnl"/>
        </w:rPr>
        <w:t xml:space="preserve"> para evitar el recibir o aplicar de </w:t>
      </w:r>
      <w:proofErr w:type="spellStart"/>
      <w:r w:rsidR="008F57ED">
        <w:rPr>
          <w:rStyle w:val="text"/>
          <w:lang w:val="es-ES_tradnl"/>
        </w:rPr>
        <w:t>represión</w:t>
      </w:r>
      <w:r w:rsidR="00C64560">
        <w:rPr>
          <w:rStyle w:val="text"/>
          <w:lang w:val="es-ES_tradnl"/>
        </w:rPr>
        <w:t>es</w:t>
      </w:r>
      <w:proofErr w:type="spellEnd"/>
      <w:r w:rsidR="00C64560">
        <w:rPr>
          <w:rStyle w:val="text"/>
          <w:lang w:val="es-ES_tradnl"/>
        </w:rPr>
        <w:t xml:space="preserve"> necesarias, est</w:t>
      </w:r>
      <w:r w:rsidR="00C64560" w:rsidRPr="00C64560">
        <w:rPr>
          <w:lang w:val="es-ES_tradnl"/>
        </w:rPr>
        <w:t>á</w:t>
      </w:r>
      <w:r>
        <w:rPr>
          <w:rStyle w:val="text"/>
          <w:lang w:val="es-ES_tradnl"/>
        </w:rPr>
        <w:t xml:space="preserve"> en </w:t>
      </w:r>
      <w:r w:rsidR="008F57ED">
        <w:rPr>
          <w:rStyle w:val="text"/>
          <w:lang w:val="es-ES_tradnl"/>
        </w:rPr>
        <w:t xml:space="preserve">el camino cierto de sufrimientos y </w:t>
      </w:r>
      <w:r>
        <w:rPr>
          <w:rStyle w:val="text"/>
          <w:lang w:val="es-ES_tradnl"/>
        </w:rPr>
        <w:t>de</w:t>
      </w:r>
      <w:r w:rsidR="008F57ED">
        <w:rPr>
          <w:rStyle w:val="text"/>
          <w:lang w:val="es-ES_tradnl"/>
        </w:rPr>
        <w:t xml:space="preserve"> la muerte</w:t>
      </w:r>
      <w:r>
        <w:rPr>
          <w:rStyle w:val="text"/>
          <w:lang w:val="es-ES_tradnl"/>
        </w:rPr>
        <w:t>.</w:t>
      </w:r>
      <w:r w:rsidR="008F57ED">
        <w:rPr>
          <w:rStyle w:val="text"/>
          <w:lang w:val="es-ES_tradnl"/>
        </w:rPr>
        <w:t>)</w:t>
      </w:r>
    </w:p>
    <w:p w14:paraId="058B4092" w14:textId="77777777" w:rsidR="00501014" w:rsidRDefault="00501014" w:rsidP="002D25AA">
      <w:pPr>
        <w:pStyle w:val="NoSpacing"/>
        <w:rPr>
          <w:b/>
          <w:lang w:val="es-ES_tradnl"/>
        </w:rPr>
      </w:pPr>
    </w:p>
    <w:p w14:paraId="4A38D21E" w14:textId="77777777" w:rsidR="009F2E10" w:rsidRDefault="00820DE5" w:rsidP="002D25AA">
      <w:pPr>
        <w:pStyle w:val="NoSpacing"/>
        <w:rPr>
          <w:b/>
          <w:lang w:val="es-ES_tradnl"/>
        </w:rPr>
      </w:pPr>
      <w:proofErr w:type="spellStart"/>
      <w:r>
        <w:rPr>
          <w:b/>
          <w:lang w:val="es-ES_tradnl"/>
        </w:rPr>
        <w:t>Ecclesiastico</w:t>
      </w:r>
      <w:proofErr w:type="spellEnd"/>
      <w:r w:rsidR="00B133BE">
        <w:rPr>
          <w:b/>
          <w:lang w:val="es-ES_tradnl"/>
        </w:rPr>
        <w:t xml:space="preserve"> 25:28 Enojo, y desvergüenza, y grande afrenta, es la mujer que da de comer </w:t>
      </w:r>
      <w:proofErr w:type="spellStart"/>
      <w:r w:rsidR="00350191" w:rsidRPr="00350191">
        <w:rPr>
          <w:b/>
          <w:bCs/>
          <w:lang w:val="es-ES_tradnl"/>
        </w:rPr>
        <w:t>á</w:t>
      </w:r>
      <w:proofErr w:type="spellEnd"/>
      <w:r w:rsidR="00B133BE">
        <w:rPr>
          <w:b/>
          <w:lang w:val="es-ES_tradnl"/>
        </w:rPr>
        <w:t xml:space="preserve"> su marido.</w:t>
      </w:r>
    </w:p>
    <w:p w14:paraId="00E1A1C4" w14:textId="77777777" w:rsidR="00B133BE" w:rsidRDefault="00B133BE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>:29 [La mujer, si tuvi</w:t>
      </w:r>
      <w:r w:rsidR="00350191">
        <w:rPr>
          <w:b/>
          <w:lang w:val="es-ES_tradnl"/>
        </w:rPr>
        <w:t xml:space="preserve">ere la autoridad, </w:t>
      </w:r>
      <w:r w:rsidR="006E032A">
        <w:rPr>
          <w:b/>
          <w:lang w:val="es-ES_tradnl"/>
        </w:rPr>
        <w:t>CONTRARIA ES</w:t>
      </w:r>
      <w:r w:rsidR="00350191">
        <w:rPr>
          <w:b/>
          <w:lang w:val="es-ES_tradnl"/>
        </w:rPr>
        <w:t xml:space="preserve"> </w:t>
      </w:r>
      <w:proofErr w:type="spellStart"/>
      <w:r w:rsidR="00350191" w:rsidRPr="002C4F67">
        <w:rPr>
          <w:b/>
          <w:bCs/>
          <w:lang w:val="es-ES_tradnl"/>
        </w:rPr>
        <w:t>á</w:t>
      </w:r>
      <w:r>
        <w:rPr>
          <w:b/>
          <w:lang w:val="es-ES_tradnl"/>
        </w:rPr>
        <w:t>l</w:t>
      </w:r>
      <w:proofErr w:type="spellEnd"/>
      <w:r>
        <w:rPr>
          <w:b/>
          <w:lang w:val="es-ES_tradnl"/>
        </w:rPr>
        <w:t xml:space="preserve"> marido.]</w:t>
      </w:r>
    </w:p>
    <w:p w14:paraId="6B07A003" w14:textId="77777777" w:rsidR="008F57ED" w:rsidRDefault="00B133BE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 xml:space="preserve">:30 </w:t>
      </w:r>
      <w:r w:rsidR="006E032A">
        <w:rPr>
          <w:b/>
          <w:lang w:val="es-ES_tradnl"/>
        </w:rPr>
        <w:t>DONDE LA MUGER ES MALA</w:t>
      </w:r>
      <w:r>
        <w:rPr>
          <w:b/>
          <w:lang w:val="es-ES_tradnl"/>
        </w:rPr>
        <w:t>, ay corazón abatido, rostro triste, y plaga del corazón</w:t>
      </w:r>
      <w:r w:rsidR="006E032A">
        <w:rPr>
          <w:b/>
          <w:lang w:val="es-ES_tradnl"/>
        </w:rPr>
        <w:t>.</w:t>
      </w:r>
    </w:p>
    <w:p w14:paraId="1E927BB1" w14:textId="77777777" w:rsidR="00B133BE" w:rsidRDefault="00B133BE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 xml:space="preserve">:31 Manos </w:t>
      </w:r>
      <w:proofErr w:type="spellStart"/>
      <w:r>
        <w:rPr>
          <w:b/>
          <w:lang w:val="es-ES_tradnl"/>
        </w:rPr>
        <w:t>floxas</w:t>
      </w:r>
      <w:proofErr w:type="spellEnd"/>
      <w:r>
        <w:rPr>
          <w:b/>
          <w:lang w:val="es-ES_tradnl"/>
        </w:rPr>
        <w:t>, rodillas descoyuntadas, y no har</w:t>
      </w:r>
      <w:r w:rsidR="002C4F67" w:rsidRPr="009E6A70">
        <w:rPr>
          <w:b/>
          <w:bCs/>
          <w:lang w:val="es-ES_tradnl"/>
        </w:rPr>
        <w:t>á</w:t>
      </w:r>
      <w:r>
        <w:rPr>
          <w:b/>
          <w:lang w:val="es-ES_tradnl"/>
        </w:rPr>
        <w:t xml:space="preserve"> bienaventurado </w:t>
      </w:r>
      <w:proofErr w:type="spellStart"/>
      <w:r w:rsidR="00350191" w:rsidRPr="00350191">
        <w:rPr>
          <w:b/>
          <w:bCs/>
          <w:lang w:val="es-ES_tradnl"/>
        </w:rPr>
        <w:t>á</w:t>
      </w:r>
      <w:proofErr w:type="spellEnd"/>
      <w:r>
        <w:rPr>
          <w:b/>
          <w:lang w:val="es-ES_tradnl"/>
        </w:rPr>
        <w:t xml:space="preserve"> su marido.</w:t>
      </w:r>
    </w:p>
    <w:p w14:paraId="74A00A31" w14:textId="77777777" w:rsidR="0068617C" w:rsidRDefault="0068617C" w:rsidP="002D25AA">
      <w:pPr>
        <w:pStyle w:val="NoSpacing"/>
        <w:rPr>
          <w:b/>
          <w:lang w:val="es-ES_tradnl"/>
        </w:rPr>
      </w:pPr>
    </w:p>
    <w:p w14:paraId="3AB3F249" w14:textId="77777777" w:rsidR="0068617C" w:rsidRDefault="0068617C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 xml:space="preserve">Proverbios 14:1 </w:t>
      </w:r>
      <w:r w:rsidRPr="0068617C">
        <w:rPr>
          <w:b/>
          <w:lang w:val="es-ES_tradnl"/>
        </w:rPr>
        <w:t xml:space="preserve">LA mujer sabia edifica su casa: Mas </w:t>
      </w:r>
      <w:r w:rsidR="004B06BD">
        <w:rPr>
          <w:b/>
          <w:lang w:val="es-ES_tradnl"/>
        </w:rPr>
        <w:t>LA NECIA</w:t>
      </w:r>
      <w:r w:rsidRPr="0068617C">
        <w:rPr>
          <w:b/>
          <w:lang w:val="es-ES_tradnl"/>
        </w:rPr>
        <w:t xml:space="preserve"> con sus manos </w:t>
      </w:r>
      <w:r w:rsidR="004B06BD">
        <w:rPr>
          <w:b/>
          <w:lang w:val="es-ES_tradnl"/>
        </w:rPr>
        <w:t>LA DERRIBA</w:t>
      </w:r>
      <w:r w:rsidRPr="0068617C">
        <w:rPr>
          <w:b/>
          <w:lang w:val="es-ES_tradnl"/>
        </w:rPr>
        <w:t>.</w:t>
      </w:r>
    </w:p>
    <w:p w14:paraId="2462B75C" w14:textId="77777777" w:rsidR="004B06BD" w:rsidRPr="004B06BD" w:rsidRDefault="004B06BD" w:rsidP="002D25AA">
      <w:pPr>
        <w:pStyle w:val="NoSpacing"/>
        <w:rPr>
          <w:lang w:val="es-ES_tradnl"/>
        </w:rPr>
      </w:pPr>
      <w:r>
        <w:rPr>
          <w:lang w:val="es-ES_tradnl"/>
        </w:rPr>
        <w:t xml:space="preserve">(Una mujer sabia no menosprecia tener hijos, y edifica su casa, </w:t>
      </w:r>
      <w:r w:rsidR="00CA02EB">
        <w:rPr>
          <w:lang w:val="es-ES_tradnl"/>
        </w:rPr>
        <w:t xml:space="preserve">una mujer necia aborta [asesina] sus hijos, previene su vientre por los engaños, recetas y drogas de este mundo </w:t>
      </w:r>
      <w:r w:rsidR="00350191">
        <w:rPr>
          <w:rStyle w:val="hps"/>
          <w:lang w:val="es-ES"/>
        </w:rPr>
        <w:t>satánico</w:t>
      </w:r>
      <w:r w:rsidR="00CA02EB">
        <w:rPr>
          <w:lang w:val="es-ES_tradnl"/>
        </w:rPr>
        <w:t>, y piensa ser sabia.)</w:t>
      </w:r>
    </w:p>
    <w:p w14:paraId="7A20F9EB" w14:textId="77777777" w:rsidR="00915A0F" w:rsidRPr="007F6504" w:rsidRDefault="00915A0F" w:rsidP="002D25AA">
      <w:pPr>
        <w:pStyle w:val="NoSpacing"/>
        <w:rPr>
          <w:lang w:val="es-ES_tradnl"/>
        </w:rPr>
      </w:pPr>
    </w:p>
    <w:p w14:paraId="5E20A0BC" w14:textId="77777777" w:rsidR="00605D8B" w:rsidRPr="00165310" w:rsidRDefault="00820DE5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>1</w:t>
      </w:r>
      <w:r w:rsidR="00605D8B" w:rsidRPr="007F6504">
        <w:rPr>
          <w:b/>
          <w:lang w:val="es-ES_tradnl"/>
        </w:rPr>
        <w:t>Timoteo 5:13</w:t>
      </w:r>
      <w:r w:rsidR="00165310">
        <w:rPr>
          <w:b/>
          <w:lang w:val="es-ES_tradnl"/>
        </w:rPr>
        <w:t xml:space="preserve"> </w:t>
      </w:r>
      <w:r w:rsidR="00165310" w:rsidRPr="00165310">
        <w:rPr>
          <w:b/>
          <w:lang w:val="es-ES_tradnl"/>
        </w:rPr>
        <w:t xml:space="preserve">Y aun también se </w:t>
      </w:r>
      <w:proofErr w:type="spellStart"/>
      <w:r w:rsidR="00165310" w:rsidRPr="00165310">
        <w:rPr>
          <w:b/>
          <w:lang w:val="es-ES_tradnl"/>
        </w:rPr>
        <w:t>acostrumbran</w:t>
      </w:r>
      <w:proofErr w:type="spellEnd"/>
      <w:r w:rsidR="00165310" w:rsidRPr="00165310">
        <w:rPr>
          <w:b/>
          <w:lang w:val="es-ES_tradnl"/>
        </w:rPr>
        <w:t xml:space="preserve"> </w:t>
      </w:r>
      <w:proofErr w:type="spellStart"/>
      <w:r w:rsidR="00165310" w:rsidRPr="00165310">
        <w:rPr>
          <w:b/>
          <w:lang w:val="es-ES_tradnl"/>
        </w:rPr>
        <w:t>á</w:t>
      </w:r>
      <w:proofErr w:type="spellEnd"/>
      <w:r w:rsidR="00165310" w:rsidRPr="00165310">
        <w:rPr>
          <w:b/>
          <w:lang w:val="es-ES_tradnl"/>
        </w:rPr>
        <w:t xml:space="preserve"> ser ociosas, </w:t>
      </w:r>
      <w:proofErr w:type="spellStart"/>
      <w:r w:rsidR="00165310" w:rsidRPr="00165310">
        <w:rPr>
          <w:b/>
          <w:lang w:val="es-ES_tradnl"/>
        </w:rPr>
        <w:t>á</w:t>
      </w:r>
      <w:proofErr w:type="spellEnd"/>
      <w:r w:rsidR="00165310" w:rsidRPr="00165310">
        <w:rPr>
          <w:b/>
          <w:lang w:val="es-ES_tradnl"/>
        </w:rPr>
        <w:t xml:space="preserve"> </w:t>
      </w:r>
      <w:r w:rsidR="009E6A70">
        <w:rPr>
          <w:b/>
          <w:lang w:val="es-ES_tradnl"/>
        </w:rPr>
        <w:t>ANDAR DE</w:t>
      </w:r>
      <w:r w:rsidR="00165310" w:rsidRPr="00165310">
        <w:rPr>
          <w:b/>
          <w:lang w:val="es-ES_tradnl"/>
        </w:rPr>
        <w:t xml:space="preserve"> casa en casa; y no solamente </w:t>
      </w:r>
      <w:r w:rsidR="009E6A70">
        <w:rPr>
          <w:b/>
          <w:lang w:val="es-ES_tradnl"/>
        </w:rPr>
        <w:t>OCIOSAS</w:t>
      </w:r>
      <w:r w:rsidR="00165310" w:rsidRPr="00165310">
        <w:rPr>
          <w:b/>
          <w:lang w:val="es-ES_tradnl"/>
        </w:rPr>
        <w:t xml:space="preserve">, sino también </w:t>
      </w:r>
      <w:r w:rsidR="009E6A70">
        <w:rPr>
          <w:b/>
          <w:lang w:val="es-ES_tradnl"/>
        </w:rPr>
        <w:t>PARLERAS</w:t>
      </w:r>
      <w:r w:rsidR="00165310" w:rsidRPr="00165310">
        <w:rPr>
          <w:b/>
          <w:lang w:val="es-ES_tradnl"/>
        </w:rPr>
        <w:t xml:space="preserve"> y </w:t>
      </w:r>
      <w:r w:rsidR="009E6A70">
        <w:rPr>
          <w:b/>
          <w:lang w:val="es-ES_tradnl"/>
        </w:rPr>
        <w:t>CURIOSAS</w:t>
      </w:r>
      <w:r w:rsidR="00165310" w:rsidRPr="00165310">
        <w:rPr>
          <w:b/>
          <w:lang w:val="es-ES_tradnl"/>
        </w:rPr>
        <w:t xml:space="preserve">, hablando </w:t>
      </w:r>
      <w:r w:rsidR="009E6A70">
        <w:rPr>
          <w:b/>
          <w:lang w:val="es-ES_tradnl"/>
        </w:rPr>
        <w:t>LO QUE NO</w:t>
      </w:r>
      <w:r w:rsidR="00165310" w:rsidRPr="00165310">
        <w:rPr>
          <w:b/>
          <w:lang w:val="es-ES_tradnl"/>
        </w:rPr>
        <w:t xml:space="preserve"> conviene.</w:t>
      </w:r>
    </w:p>
    <w:p w14:paraId="24C32996" w14:textId="77777777" w:rsidR="00E65950" w:rsidRPr="007F6504" w:rsidRDefault="00E65950" w:rsidP="002D25AA">
      <w:pPr>
        <w:pStyle w:val="NoSpacing"/>
        <w:rPr>
          <w:b/>
          <w:lang w:val="es-ES_tradnl"/>
        </w:rPr>
      </w:pPr>
    </w:p>
    <w:p w14:paraId="6E1F186F" w14:textId="77777777" w:rsidR="00E65950" w:rsidRDefault="00E65950" w:rsidP="002D25AA">
      <w:pPr>
        <w:pStyle w:val="NoSpacing"/>
        <w:rPr>
          <w:b/>
          <w:lang w:val="es-ES_tradnl"/>
        </w:rPr>
      </w:pPr>
      <w:r w:rsidRPr="007F6504">
        <w:rPr>
          <w:b/>
          <w:lang w:val="es-ES_tradnl"/>
        </w:rPr>
        <w:t>Proverbios 31:30</w:t>
      </w:r>
      <w:r w:rsidR="00165310">
        <w:rPr>
          <w:b/>
          <w:lang w:val="es-ES_tradnl"/>
        </w:rPr>
        <w:t xml:space="preserve"> </w:t>
      </w:r>
      <w:r w:rsidR="00165310" w:rsidRPr="00165310">
        <w:rPr>
          <w:b/>
          <w:lang w:val="es-ES_tradnl"/>
        </w:rPr>
        <w:t xml:space="preserve">Engañosa es la gracia, y vana la hermosura: La mujer que teme </w:t>
      </w:r>
      <w:proofErr w:type="spellStart"/>
      <w:r w:rsidR="00165310" w:rsidRPr="00165310">
        <w:rPr>
          <w:b/>
          <w:lang w:val="es-ES_tradnl"/>
        </w:rPr>
        <w:t>á</w:t>
      </w:r>
      <w:proofErr w:type="spellEnd"/>
      <w:r w:rsidR="00165310" w:rsidRPr="00165310">
        <w:rPr>
          <w:b/>
          <w:lang w:val="es-ES_tradnl"/>
        </w:rPr>
        <w:t xml:space="preserve"> Jehová, ésa será alabada.</w:t>
      </w:r>
    </w:p>
    <w:p w14:paraId="39F95C53" w14:textId="77777777" w:rsidR="00915813" w:rsidRPr="00915813" w:rsidRDefault="00915813" w:rsidP="002D25AA">
      <w:pPr>
        <w:pStyle w:val="NoSpacing"/>
        <w:rPr>
          <w:lang w:val="es-ES_tradnl"/>
        </w:rPr>
      </w:pPr>
      <w:r w:rsidRPr="00915813">
        <w:rPr>
          <w:lang w:val="es-ES_tradnl"/>
        </w:rPr>
        <w:t xml:space="preserve">(CUIDENSE de mujeres </w:t>
      </w:r>
      <w:proofErr w:type="spellStart"/>
      <w:r w:rsidRPr="00915813">
        <w:rPr>
          <w:lang w:val="es-ES_tradnl"/>
        </w:rPr>
        <w:t>coquetosas</w:t>
      </w:r>
      <w:proofErr w:type="spellEnd"/>
      <w:r w:rsidRPr="00915813">
        <w:rPr>
          <w:lang w:val="es-ES_tradnl"/>
        </w:rPr>
        <w:t>, o que tienen solamente el físico,</w:t>
      </w:r>
      <w:r w:rsidR="007C2E76">
        <w:rPr>
          <w:lang w:val="es-ES_tradnl"/>
        </w:rPr>
        <w:t xml:space="preserve"> buscad a la que guarda la palabra de Dios</w:t>
      </w:r>
      <w:r w:rsidRPr="00915813">
        <w:rPr>
          <w:lang w:val="es-ES_tradnl"/>
        </w:rPr>
        <w:t>.)</w:t>
      </w:r>
    </w:p>
    <w:p w14:paraId="2E57BBB0" w14:textId="77777777" w:rsidR="00605D8B" w:rsidRPr="007F6504" w:rsidRDefault="00605D8B" w:rsidP="002D25AA">
      <w:pPr>
        <w:pStyle w:val="NoSpacing"/>
        <w:rPr>
          <w:b/>
          <w:lang w:val="es-ES_tradnl"/>
        </w:rPr>
      </w:pPr>
    </w:p>
    <w:p w14:paraId="76C8191D" w14:textId="77777777" w:rsidR="00E65950" w:rsidRPr="00165310" w:rsidRDefault="00E65950" w:rsidP="002D25AA">
      <w:pPr>
        <w:pStyle w:val="NoSpacing"/>
        <w:rPr>
          <w:b/>
          <w:lang w:val="es-ES_tradnl"/>
        </w:rPr>
      </w:pPr>
      <w:r w:rsidRPr="007F6504">
        <w:rPr>
          <w:b/>
          <w:lang w:val="es-ES_tradnl"/>
        </w:rPr>
        <w:t>Proverbios 11:22</w:t>
      </w:r>
      <w:r w:rsidR="00165310">
        <w:rPr>
          <w:b/>
          <w:lang w:val="es-ES_tradnl"/>
        </w:rPr>
        <w:t xml:space="preserve"> </w:t>
      </w:r>
      <w:r w:rsidR="00165310" w:rsidRPr="00165310">
        <w:rPr>
          <w:b/>
          <w:lang w:val="es-ES_tradnl"/>
        </w:rPr>
        <w:t>Zarcillo de oro en la nariz del puerco, Es la mujer hermosa y apartada de razón.</w:t>
      </w:r>
    </w:p>
    <w:p w14:paraId="757866FE" w14:textId="77777777" w:rsidR="00A61F3B" w:rsidRDefault="00915813" w:rsidP="002D25AA">
      <w:pPr>
        <w:pStyle w:val="NoSpacing"/>
        <w:rPr>
          <w:lang w:val="es-ES_tradnl"/>
        </w:rPr>
      </w:pPr>
      <w:r>
        <w:rPr>
          <w:lang w:val="es-ES_tradnl"/>
        </w:rPr>
        <w:t>(U</w:t>
      </w:r>
      <w:r w:rsidR="00A61F3B" w:rsidRPr="00A61F3B">
        <w:rPr>
          <w:lang w:val="es-ES_tradnl"/>
        </w:rPr>
        <w:t>na mujer malcriada y sin discreción, conocida por solamente su belleza no vale nada</w:t>
      </w:r>
      <w:r w:rsidR="00A16AF6">
        <w:rPr>
          <w:lang w:val="es-ES_tradnl"/>
        </w:rPr>
        <w:t>.</w:t>
      </w:r>
      <w:r w:rsidR="00A61F3B" w:rsidRPr="00A61F3B">
        <w:rPr>
          <w:lang w:val="es-ES_tradnl"/>
        </w:rPr>
        <w:t>)</w:t>
      </w:r>
    </w:p>
    <w:p w14:paraId="2714090C" w14:textId="77777777" w:rsidR="00820DE5" w:rsidRDefault="00820DE5" w:rsidP="002D25AA">
      <w:pPr>
        <w:pStyle w:val="NoSpacing"/>
        <w:rPr>
          <w:lang w:val="es-ES_tradnl"/>
        </w:rPr>
      </w:pPr>
    </w:p>
    <w:p w14:paraId="46ABE50E" w14:textId="77777777" w:rsidR="00820DE5" w:rsidRDefault="00820DE5" w:rsidP="002D25AA">
      <w:pPr>
        <w:pStyle w:val="NoSpacing"/>
        <w:rPr>
          <w:b/>
          <w:lang w:val="es-ES_tradnl"/>
        </w:rPr>
      </w:pPr>
      <w:proofErr w:type="spellStart"/>
      <w:r w:rsidRPr="00820DE5">
        <w:rPr>
          <w:b/>
          <w:lang w:val="es-ES_tradnl"/>
        </w:rPr>
        <w:t>Ecclesiastico</w:t>
      </w:r>
      <w:proofErr w:type="spellEnd"/>
      <w:r w:rsidRPr="00820DE5">
        <w:rPr>
          <w:b/>
          <w:lang w:val="es-ES_tradnl"/>
        </w:rPr>
        <w:t xml:space="preserve"> 26:30 La </w:t>
      </w:r>
      <w:proofErr w:type="spellStart"/>
      <w:r w:rsidRPr="00820DE5">
        <w:rPr>
          <w:b/>
          <w:lang w:val="es-ES_tradnl"/>
        </w:rPr>
        <w:t>muger</w:t>
      </w:r>
      <w:proofErr w:type="spellEnd"/>
      <w:r w:rsidRPr="00820DE5">
        <w:rPr>
          <w:b/>
          <w:lang w:val="es-ES_tradnl"/>
        </w:rPr>
        <w:t xml:space="preserve"> </w:t>
      </w:r>
      <w:proofErr w:type="spellStart"/>
      <w:r w:rsidRPr="00820DE5">
        <w:rPr>
          <w:b/>
          <w:lang w:val="es-ES_tradnl"/>
        </w:rPr>
        <w:t>suzia</w:t>
      </w:r>
      <w:proofErr w:type="spellEnd"/>
      <w:r w:rsidRPr="00820DE5">
        <w:rPr>
          <w:b/>
          <w:lang w:val="es-ES_tradnl"/>
        </w:rPr>
        <w:t xml:space="preserve"> menosprecia la vergüenza.  Mas la hija honesta aun de su marido se avergonzará. </w:t>
      </w:r>
    </w:p>
    <w:p w14:paraId="4B7F1FCE" w14:textId="77777777" w:rsidR="00A16AF6" w:rsidRPr="00A16AF6" w:rsidRDefault="00A16AF6" w:rsidP="002D25AA">
      <w:pPr>
        <w:pStyle w:val="NoSpacing"/>
        <w:rPr>
          <w:lang w:val="es-ES_tradnl"/>
        </w:rPr>
      </w:pPr>
      <w:r w:rsidRPr="00A16AF6">
        <w:rPr>
          <w:lang w:val="es-ES_tradnl"/>
        </w:rPr>
        <w:t>(La mujer</w:t>
      </w:r>
      <w:r w:rsidR="00404D64">
        <w:rPr>
          <w:lang w:val="es-ES_tradnl"/>
        </w:rPr>
        <w:t xml:space="preserve"> imp</w:t>
      </w:r>
      <w:r w:rsidR="00404D64" w:rsidRPr="00404D64">
        <w:rPr>
          <w:lang w:val="es-ES_tradnl"/>
        </w:rPr>
        <w:t>í</w:t>
      </w:r>
      <w:r w:rsidR="00030C8C">
        <w:rPr>
          <w:lang w:val="es-ES_tradnl"/>
        </w:rPr>
        <w:t xml:space="preserve">a, no se importa </w:t>
      </w:r>
      <w:r w:rsidR="00404D64">
        <w:rPr>
          <w:lang w:val="es-ES_tradnl"/>
        </w:rPr>
        <w:t xml:space="preserve">de </w:t>
      </w:r>
      <w:r w:rsidR="00030C8C">
        <w:rPr>
          <w:lang w:val="es-ES_tradnl"/>
        </w:rPr>
        <w:t>como vestirse</w:t>
      </w:r>
      <w:r w:rsidRPr="00A16AF6">
        <w:rPr>
          <w:lang w:val="es-ES_tradnl"/>
        </w:rPr>
        <w:t>, como comporta</w:t>
      </w:r>
      <w:r w:rsidR="00404D64">
        <w:rPr>
          <w:lang w:val="es-ES_tradnl"/>
        </w:rPr>
        <w:t>rse</w:t>
      </w:r>
      <w:r w:rsidRPr="00A16AF6">
        <w:rPr>
          <w:lang w:val="es-ES_tradnl"/>
        </w:rPr>
        <w:t>, ni como habla</w:t>
      </w:r>
      <w:r w:rsidR="00404D64">
        <w:rPr>
          <w:lang w:val="es-ES_tradnl"/>
        </w:rPr>
        <w:t>r.   P</w:t>
      </w:r>
      <w:r w:rsidRPr="00A16AF6">
        <w:rPr>
          <w:lang w:val="es-ES_tradnl"/>
        </w:rPr>
        <w:t>ero</w:t>
      </w:r>
      <w:r w:rsidR="00404D64">
        <w:rPr>
          <w:lang w:val="es-ES_tradnl"/>
        </w:rPr>
        <w:t>,</w:t>
      </w:r>
      <w:r w:rsidRPr="00A16AF6">
        <w:rPr>
          <w:lang w:val="es-ES_tradnl"/>
        </w:rPr>
        <w:t xml:space="preserve"> la buena mujer se comporta bien hasta </w:t>
      </w:r>
      <w:r w:rsidR="00FD274B">
        <w:rPr>
          <w:lang w:val="es-ES_tradnl"/>
        </w:rPr>
        <w:t xml:space="preserve">con </w:t>
      </w:r>
      <w:r w:rsidRPr="00A16AF6">
        <w:rPr>
          <w:lang w:val="es-ES_tradnl"/>
        </w:rPr>
        <w:t>su marido en secreto.  Siempre tiene discreción y buen comportamiento.)</w:t>
      </w:r>
    </w:p>
    <w:p w14:paraId="66F3F3E1" w14:textId="77777777" w:rsidR="00E65950" w:rsidRPr="007F6504" w:rsidRDefault="00E65950" w:rsidP="002D25AA">
      <w:pPr>
        <w:pStyle w:val="NoSpacing"/>
        <w:rPr>
          <w:b/>
          <w:lang w:val="es-ES_tradnl"/>
        </w:rPr>
      </w:pPr>
    </w:p>
    <w:p w14:paraId="37DFFAF8" w14:textId="77777777" w:rsidR="00165310" w:rsidRPr="00165310" w:rsidRDefault="00165310" w:rsidP="00165310">
      <w:pPr>
        <w:pStyle w:val="NoSpacing"/>
        <w:rPr>
          <w:b/>
          <w:lang w:val="es-ES_tradnl"/>
        </w:rPr>
      </w:pPr>
      <w:r w:rsidRPr="00165310">
        <w:rPr>
          <w:b/>
          <w:lang w:val="es-ES_tradnl"/>
        </w:rPr>
        <w:t>Proverbios 5:3 Porque los labios de la extraña destilan miel, Y su paladar es más blando que el aceite;</w:t>
      </w:r>
    </w:p>
    <w:p w14:paraId="26ABDC14" w14:textId="77777777" w:rsidR="009801E5" w:rsidRPr="00165310" w:rsidRDefault="00165310" w:rsidP="00165310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165310">
        <w:rPr>
          <w:b/>
          <w:lang w:val="es-ES_tradnl"/>
        </w:rPr>
        <w:t>4 Mas su fin es amargo como el ajenjo, Agudo como cuchillo de dos filos.</w:t>
      </w:r>
    </w:p>
    <w:p w14:paraId="2A26B8E5" w14:textId="77777777" w:rsidR="007624F4" w:rsidRPr="00930C5D" w:rsidRDefault="007624F4" w:rsidP="002D25AA">
      <w:pPr>
        <w:pStyle w:val="NoSpacing"/>
        <w:rPr>
          <w:lang w:val="es-ES_tradnl"/>
        </w:rPr>
      </w:pPr>
      <w:r w:rsidRPr="00930C5D">
        <w:rPr>
          <w:lang w:val="es-ES_tradnl"/>
        </w:rPr>
        <w:t>(</w:t>
      </w:r>
      <w:r w:rsidR="00930C5D" w:rsidRPr="00930C5D">
        <w:rPr>
          <w:lang w:val="es-ES_tradnl"/>
        </w:rPr>
        <w:t>Por no</w:t>
      </w:r>
      <w:r w:rsidR="00930C5D" w:rsidRPr="00930C5D">
        <w:rPr>
          <w:b/>
          <w:bCs/>
          <w:lang w:val="es-ES_tradnl"/>
        </w:rPr>
        <w:t xml:space="preserve"> </w:t>
      </w:r>
      <w:r w:rsidR="00930C5D" w:rsidRPr="00930C5D">
        <w:rPr>
          <w:lang w:val="es-ES_tradnl"/>
        </w:rPr>
        <w:t>ser prudente, y no en pos del Padre Celestial verdaderamente, le consigue</w:t>
      </w:r>
      <w:r w:rsidR="00930C5D">
        <w:rPr>
          <w:lang w:val="es-ES_tradnl"/>
        </w:rPr>
        <w:t xml:space="preserve"> una mala mujer. De la cual se v</w:t>
      </w:r>
      <w:r w:rsidR="00930C5D" w:rsidRPr="00930C5D">
        <w:rPr>
          <w:lang w:val="es-ES_tradnl"/>
        </w:rPr>
        <w:t>a</w:t>
      </w:r>
      <w:r w:rsidR="00930C5D">
        <w:rPr>
          <w:lang w:val="es-ES_tradnl"/>
        </w:rPr>
        <w:t xml:space="preserve"> a</w:t>
      </w:r>
      <w:r w:rsidR="00930C5D" w:rsidRPr="00930C5D">
        <w:rPr>
          <w:lang w:val="es-ES_tradnl"/>
        </w:rPr>
        <w:t xml:space="preserve"> ser engañado</w:t>
      </w:r>
      <w:r w:rsidR="00165310" w:rsidRPr="00930C5D">
        <w:rPr>
          <w:lang w:val="es-ES_tradnl"/>
        </w:rPr>
        <w:t>.</w:t>
      </w:r>
      <w:r w:rsidR="0014302C" w:rsidRPr="00930C5D">
        <w:rPr>
          <w:lang w:val="es-ES_tradnl"/>
        </w:rPr>
        <w:t>)</w:t>
      </w:r>
    </w:p>
    <w:p w14:paraId="2A8FE390" w14:textId="77777777" w:rsidR="007F6504" w:rsidRPr="00165310" w:rsidRDefault="007F6504" w:rsidP="002D25AA">
      <w:pPr>
        <w:pStyle w:val="NoSpacing"/>
        <w:rPr>
          <w:b/>
          <w:lang w:val="es-ES_tradnl"/>
        </w:rPr>
      </w:pPr>
    </w:p>
    <w:p w14:paraId="6D19D1E4" w14:textId="77777777" w:rsidR="007624F4" w:rsidRDefault="007624F4" w:rsidP="002D25AA">
      <w:pPr>
        <w:pStyle w:val="NoSpacing"/>
        <w:rPr>
          <w:b/>
          <w:lang w:val="es-ES_tradnl"/>
        </w:rPr>
      </w:pPr>
      <w:proofErr w:type="spellStart"/>
      <w:r>
        <w:rPr>
          <w:b/>
          <w:lang w:val="es-ES_tradnl"/>
        </w:rPr>
        <w:t>Ecclesiastico</w:t>
      </w:r>
      <w:proofErr w:type="spellEnd"/>
      <w:r>
        <w:rPr>
          <w:b/>
          <w:lang w:val="es-ES_tradnl"/>
        </w:rPr>
        <w:t xml:space="preserve"> 26:10 La mala mujer es como el yugo de bueyes que se anda: el que la tuviere, será como el que tomo un escorpión.</w:t>
      </w:r>
    </w:p>
    <w:p w14:paraId="12961C14" w14:textId="77777777" w:rsidR="007F6504" w:rsidRDefault="007624F4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 xml:space="preserve">:11 Grande enojo es la mujer borracha </w:t>
      </w:r>
      <w:proofErr w:type="spellStart"/>
      <w:r>
        <w:rPr>
          <w:b/>
          <w:lang w:val="es-ES_tradnl"/>
        </w:rPr>
        <w:t>y</w:t>
      </w:r>
      <w:proofErr w:type="spellEnd"/>
      <w:r>
        <w:rPr>
          <w:b/>
          <w:lang w:val="es-ES_tradnl"/>
        </w:rPr>
        <w:t xml:space="preserve"> indómita, la </w:t>
      </w:r>
      <w:proofErr w:type="spellStart"/>
      <w:r>
        <w:rPr>
          <w:b/>
          <w:lang w:val="es-ES_tradnl"/>
        </w:rPr>
        <w:t>qual</w:t>
      </w:r>
      <w:proofErr w:type="spellEnd"/>
      <w:r>
        <w:rPr>
          <w:b/>
          <w:lang w:val="es-ES_tradnl"/>
        </w:rPr>
        <w:t xml:space="preserve"> no encubrirá su torpedad.</w:t>
      </w:r>
    </w:p>
    <w:p w14:paraId="23BFF5AC" w14:textId="77777777" w:rsidR="007624F4" w:rsidRPr="007F6504" w:rsidRDefault="007624F4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 xml:space="preserve">:12 La </w:t>
      </w:r>
      <w:proofErr w:type="spellStart"/>
      <w:r>
        <w:rPr>
          <w:b/>
          <w:lang w:val="es-ES_tradnl"/>
        </w:rPr>
        <w:t>fornicacion</w:t>
      </w:r>
      <w:proofErr w:type="spellEnd"/>
      <w:r>
        <w:rPr>
          <w:b/>
          <w:lang w:val="es-ES_tradnl"/>
        </w:rPr>
        <w:t xml:space="preserve"> de la mujer, en la altivez de los ojos y en sus sobrecejos se conocerá. </w:t>
      </w:r>
    </w:p>
    <w:p w14:paraId="16408920" w14:textId="77777777" w:rsidR="009801E5" w:rsidRPr="007F6504" w:rsidRDefault="009801E5" w:rsidP="002D25AA">
      <w:pPr>
        <w:pStyle w:val="NoSpacing"/>
        <w:rPr>
          <w:b/>
          <w:lang w:val="es-ES_tradnl"/>
        </w:rPr>
      </w:pPr>
    </w:p>
    <w:p w14:paraId="44D94899" w14:textId="77777777" w:rsidR="009801E5" w:rsidRPr="005240CA" w:rsidRDefault="005240CA" w:rsidP="002D25AA">
      <w:pPr>
        <w:pStyle w:val="NoSpacing"/>
        <w:rPr>
          <w:rStyle w:val="text"/>
          <w:b/>
          <w:lang w:val="es-ES_tradnl"/>
        </w:rPr>
      </w:pPr>
      <w:r>
        <w:rPr>
          <w:b/>
          <w:lang w:val="es-ES_tradnl"/>
        </w:rPr>
        <w:t xml:space="preserve">Mateo 7:18 </w:t>
      </w:r>
      <w:r w:rsidRPr="005240CA">
        <w:rPr>
          <w:rStyle w:val="text"/>
          <w:b/>
          <w:lang w:val="es-ES_tradnl"/>
        </w:rPr>
        <w:t>No puede el buen árbol llevar malos frutos, ni el árbol maleado llevar frutos buenos.</w:t>
      </w:r>
    </w:p>
    <w:p w14:paraId="5EC2E35B" w14:textId="77777777" w:rsidR="005240CA" w:rsidRPr="005240CA" w:rsidRDefault="005240CA" w:rsidP="002D25AA">
      <w:pPr>
        <w:pStyle w:val="NoSpacing"/>
        <w:rPr>
          <w:b/>
          <w:lang w:val="es-ES_tradnl"/>
        </w:rPr>
      </w:pPr>
      <w:r w:rsidRPr="005240CA">
        <w:rPr>
          <w:rStyle w:val="text"/>
          <w:b/>
          <w:lang w:val="es-ES_tradnl"/>
        </w:rPr>
        <w:lastRenderedPageBreak/>
        <w:t>:20 Así que, por sus frutos los conoceréis.</w:t>
      </w:r>
    </w:p>
    <w:p w14:paraId="759908BA" w14:textId="77777777" w:rsidR="007624F4" w:rsidRPr="005240CA" w:rsidRDefault="007624F4" w:rsidP="002D25AA">
      <w:pPr>
        <w:pStyle w:val="NoSpacing"/>
        <w:rPr>
          <w:lang w:val="es-ES_tradnl"/>
        </w:rPr>
      </w:pPr>
      <w:r w:rsidRPr="005240CA">
        <w:rPr>
          <w:lang w:val="es-ES_tradnl"/>
        </w:rPr>
        <w:t>(Marcos 7:21-23)</w:t>
      </w:r>
    </w:p>
    <w:p w14:paraId="0AF0AC47" w14:textId="77777777" w:rsidR="007F6504" w:rsidRPr="007F6504" w:rsidRDefault="007F6504" w:rsidP="002D25AA">
      <w:pPr>
        <w:pStyle w:val="NoSpacing"/>
        <w:rPr>
          <w:b/>
          <w:lang w:val="es-ES_tradnl"/>
        </w:rPr>
      </w:pPr>
    </w:p>
    <w:p w14:paraId="4E0DD810" w14:textId="77777777" w:rsidR="007F6504" w:rsidRPr="007F6504" w:rsidRDefault="004C3D60" w:rsidP="002D25AA">
      <w:pPr>
        <w:pStyle w:val="NoSpacing"/>
        <w:rPr>
          <w:b/>
          <w:lang w:val="es-ES_tradnl"/>
        </w:rPr>
      </w:pPr>
      <w:proofErr w:type="spellStart"/>
      <w:r>
        <w:rPr>
          <w:b/>
          <w:lang w:val="es-ES_tradnl"/>
        </w:rPr>
        <w:t>Ecclesiastico</w:t>
      </w:r>
      <w:proofErr w:type="spellEnd"/>
      <w:r>
        <w:rPr>
          <w:b/>
          <w:lang w:val="es-ES_tradnl"/>
        </w:rPr>
        <w:t xml:space="preserve"> 26:32 </w:t>
      </w:r>
      <w:r w:rsidR="006A46BB">
        <w:rPr>
          <w:b/>
          <w:lang w:val="es-ES_tradnl"/>
        </w:rPr>
        <w:t xml:space="preserve">La </w:t>
      </w:r>
      <w:proofErr w:type="spellStart"/>
      <w:r w:rsidR="006A46BB">
        <w:rPr>
          <w:b/>
          <w:lang w:val="es-ES_tradnl"/>
        </w:rPr>
        <w:t>muger</w:t>
      </w:r>
      <w:proofErr w:type="spellEnd"/>
      <w:r w:rsidR="006A46BB">
        <w:rPr>
          <w:b/>
          <w:lang w:val="es-ES_tradnl"/>
        </w:rPr>
        <w:t xml:space="preserve"> que honra a su marido de todos será juzgada por sabia: </w:t>
      </w:r>
      <w:proofErr w:type="spellStart"/>
      <w:r w:rsidR="006A46BB">
        <w:rPr>
          <w:b/>
          <w:lang w:val="es-ES_tradnl"/>
        </w:rPr>
        <w:t>mas</w:t>
      </w:r>
      <w:proofErr w:type="spellEnd"/>
      <w:r w:rsidR="006A46BB">
        <w:rPr>
          <w:b/>
          <w:lang w:val="es-ES_tradnl"/>
        </w:rPr>
        <w:t xml:space="preserve"> la </w:t>
      </w:r>
      <w:proofErr w:type="spellStart"/>
      <w:r w:rsidR="006A46BB">
        <w:rPr>
          <w:b/>
          <w:lang w:val="es-ES_tradnl"/>
        </w:rPr>
        <w:t>impia</w:t>
      </w:r>
      <w:proofErr w:type="spellEnd"/>
      <w:r w:rsidR="006A46BB">
        <w:rPr>
          <w:b/>
          <w:lang w:val="es-ES_tradnl"/>
        </w:rPr>
        <w:t xml:space="preserve"> que lo menosprecia, será nombrada en </w:t>
      </w:r>
      <w:proofErr w:type="spellStart"/>
      <w:r w:rsidR="006A46BB">
        <w:rPr>
          <w:b/>
          <w:lang w:val="es-ES_tradnl"/>
        </w:rPr>
        <w:t>sobervia</w:t>
      </w:r>
      <w:proofErr w:type="spellEnd"/>
      <w:r w:rsidR="006A46BB">
        <w:rPr>
          <w:b/>
          <w:lang w:val="es-ES_tradnl"/>
        </w:rPr>
        <w:t>.</w:t>
      </w:r>
    </w:p>
    <w:p w14:paraId="0426C777" w14:textId="77777777" w:rsidR="00170298" w:rsidRPr="007F6504" w:rsidRDefault="00170298" w:rsidP="002D25AA">
      <w:pPr>
        <w:pStyle w:val="NoSpacing"/>
        <w:rPr>
          <w:b/>
          <w:lang w:val="es-ES_tradnl"/>
        </w:rPr>
      </w:pPr>
    </w:p>
    <w:p w14:paraId="5EBED80D" w14:textId="77777777" w:rsidR="005240CA" w:rsidRDefault="005240CA" w:rsidP="005240CA">
      <w:pPr>
        <w:pStyle w:val="NoSpacing"/>
        <w:rPr>
          <w:b/>
          <w:lang w:val="es-ES_tradnl"/>
        </w:rPr>
      </w:pPr>
      <w:r>
        <w:rPr>
          <w:b/>
          <w:lang w:val="es-ES_tradnl"/>
        </w:rPr>
        <w:t>Proverbios 5:</w:t>
      </w:r>
      <w:r w:rsidRPr="00165310">
        <w:rPr>
          <w:b/>
          <w:lang w:val="es-ES_tradnl"/>
        </w:rPr>
        <w:t>6 Sus caminos son instables; no los conocerás, Si no considerares el camino de vida.</w:t>
      </w:r>
    </w:p>
    <w:p w14:paraId="5A7350EC" w14:textId="77777777" w:rsidR="005240CA" w:rsidRPr="0014302C" w:rsidRDefault="00F11C04" w:rsidP="005240CA">
      <w:pPr>
        <w:pStyle w:val="NoSpacing"/>
        <w:rPr>
          <w:lang w:val="es-ES_tradnl"/>
        </w:rPr>
      </w:pPr>
      <w:r>
        <w:rPr>
          <w:lang w:val="es-ES_tradnl"/>
        </w:rPr>
        <w:t>(S</w:t>
      </w:r>
      <w:r w:rsidR="005240CA" w:rsidRPr="0014302C">
        <w:rPr>
          <w:lang w:val="es-ES_tradnl"/>
        </w:rPr>
        <w:t>i no s</w:t>
      </w:r>
      <w:r>
        <w:rPr>
          <w:lang w:val="es-ES_tradnl"/>
        </w:rPr>
        <w:t>igues a Dios verdaderamente, su</w:t>
      </w:r>
      <w:r w:rsidR="000907A5">
        <w:rPr>
          <w:lang w:val="es-ES_tradnl"/>
        </w:rPr>
        <w:t xml:space="preserve"> mujer imp</w:t>
      </w:r>
      <w:r w:rsidR="000907A5" w:rsidRPr="000907A5">
        <w:rPr>
          <w:lang w:val="es-ES_tradnl"/>
        </w:rPr>
        <w:t>í</w:t>
      </w:r>
      <w:r w:rsidR="005240CA" w:rsidRPr="0014302C">
        <w:rPr>
          <w:lang w:val="es-ES_tradnl"/>
        </w:rPr>
        <w:t xml:space="preserve">a es inconstante y de doble </w:t>
      </w:r>
      <w:r w:rsidR="000907A5" w:rsidRPr="000907A5">
        <w:rPr>
          <w:bCs/>
          <w:lang w:val="es-ES_tradnl"/>
        </w:rPr>
        <w:t>á</w:t>
      </w:r>
      <w:r w:rsidR="00817E41">
        <w:rPr>
          <w:lang w:val="es-ES_tradnl"/>
        </w:rPr>
        <w:t>nimo, y no ver</w:t>
      </w:r>
      <w:r w:rsidR="00817E41" w:rsidRPr="000907A5">
        <w:rPr>
          <w:bCs/>
          <w:lang w:val="es-ES_tradnl"/>
        </w:rPr>
        <w:t>á</w:t>
      </w:r>
      <w:r w:rsidR="005240CA" w:rsidRPr="0014302C">
        <w:rPr>
          <w:lang w:val="es-ES_tradnl"/>
        </w:rPr>
        <w:t>s sus engaños ni sus cambios y metas.)</w:t>
      </w:r>
      <w:r w:rsidR="00817E41">
        <w:rPr>
          <w:lang w:val="es-ES_tradnl"/>
        </w:rPr>
        <w:t xml:space="preserve"> </w:t>
      </w:r>
    </w:p>
    <w:p w14:paraId="14F464A6" w14:textId="77777777" w:rsidR="00170298" w:rsidRPr="007F6504" w:rsidRDefault="00170298" w:rsidP="002D25AA">
      <w:pPr>
        <w:pStyle w:val="NoSpacing"/>
        <w:rPr>
          <w:b/>
          <w:lang w:val="es-ES_tradnl"/>
        </w:rPr>
      </w:pPr>
    </w:p>
    <w:p w14:paraId="7EC5F1E4" w14:textId="77777777" w:rsidR="00170298" w:rsidRDefault="00170298" w:rsidP="002D25AA">
      <w:pPr>
        <w:pStyle w:val="NoSpacing"/>
        <w:rPr>
          <w:b/>
          <w:lang w:val="es-ES_tradnl"/>
        </w:rPr>
      </w:pPr>
      <w:r w:rsidRPr="007F6504">
        <w:rPr>
          <w:b/>
          <w:lang w:val="es-ES_tradnl"/>
        </w:rPr>
        <w:t>Proverbios 12:4</w:t>
      </w:r>
      <w:r w:rsidR="00FB7695">
        <w:rPr>
          <w:b/>
          <w:lang w:val="es-ES_tradnl"/>
        </w:rPr>
        <w:t xml:space="preserve"> </w:t>
      </w:r>
      <w:r w:rsidR="00FB7695" w:rsidRPr="00FB7695">
        <w:rPr>
          <w:b/>
          <w:lang w:val="es-ES_tradnl"/>
        </w:rPr>
        <w:t xml:space="preserve">La mujer virtuosa corona es de su marido: Mas la mala, como carcoma </w:t>
      </w:r>
      <w:r w:rsidR="00DE603F">
        <w:rPr>
          <w:b/>
          <w:lang w:val="es-ES_tradnl"/>
        </w:rPr>
        <w:t>EN SUS</w:t>
      </w:r>
      <w:r w:rsidR="00FB7695" w:rsidRPr="00FB7695">
        <w:rPr>
          <w:b/>
          <w:lang w:val="es-ES_tradnl"/>
        </w:rPr>
        <w:t xml:space="preserve"> huesos.</w:t>
      </w:r>
    </w:p>
    <w:p w14:paraId="0ADDC3DF" w14:textId="77777777" w:rsidR="00DE603F" w:rsidRPr="00DE603F" w:rsidRDefault="00DE603F" w:rsidP="002D25AA">
      <w:pPr>
        <w:pStyle w:val="NoSpacing"/>
        <w:rPr>
          <w:lang w:val="es-ES_tradnl"/>
        </w:rPr>
      </w:pPr>
      <w:r w:rsidRPr="00DE603F">
        <w:rPr>
          <w:lang w:val="es-ES_tradnl"/>
        </w:rPr>
        <w:t>(El opuesto de una mujer buena, una mujer mala es como cáncer en los huesos y una enfermedad incurable.)</w:t>
      </w:r>
    </w:p>
    <w:p w14:paraId="78B00837" w14:textId="77777777" w:rsidR="00170298" w:rsidRPr="007F6504" w:rsidRDefault="00170298" w:rsidP="002D25AA">
      <w:pPr>
        <w:pStyle w:val="NoSpacing"/>
        <w:rPr>
          <w:b/>
          <w:lang w:val="es-ES_tradnl"/>
        </w:rPr>
      </w:pPr>
    </w:p>
    <w:p w14:paraId="14382DC1" w14:textId="77777777" w:rsidR="00FB7695" w:rsidRPr="00FB7695" w:rsidRDefault="00FB7695" w:rsidP="00FB7695">
      <w:pPr>
        <w:pStyle w:val="NoSpacing"/>
        <w:rPr>
          <w:b/>
          <w:lang w:val="es-ES_tradnl"/>
        </w:rPr>
      </w:pPr>
      <w:r>
        <w:rPr>
          <w:b/>
          <w:lang w:val="es-ES_tradnl"/>
        </w:rPr>
        <w:t>Proverbios 6</w:t>
      </w:r>
      <w:r w:rsidR="00F65E04" w:rsidRPr="007F6504">
        <w:rPr>
          <w:b/>
          <w:lang w:val="es-ES_tradnl"/>
        </w:rPr>
        <w:t>:23</w:t>
      </w:r>
      <w:r>
        <w:rPr>
          <w:b/>
          <w:lang w:val="es-ES_tradnl"/>
        </w:rPr>
        <w:t xml:space="preserve"> </w:t>
      </w:r>
      <w:r w:rsidRPr="00FB7695">
        <w:rPr>
          <w:b/>
          <w:lang w:val="es-ES_tradnl"/>
        </w:rPr>
        <w:t>Porque el mandamiento es antorcha, y la enseñanza luz; Y camino de vida las reprensiones de la enseñanza:</w:t>
      </w:r>
    </w:p>
    <w:p w14:paraId="4A3FFDAF" w14:textId="77777777" w:rsidR="00FB7695" w:rsidRPr="00FB7695" w:rsidRDefault="00FB7695" w:rsidP="00FB7695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B7695">
        <w:rPr>
          <w:b/>
          <w:lang w:val="es-ES_tradnl"/>
        </w:rPr>
        <w:t xml:space="preserve">24 Para que </w:t>
      </w:r>
      <w:r w:rsidR="006C6699">
        <w:rPr>
          <w:b/>
          <w:lang w:val="es-ES_tradnl"/>
        </w:rPr>
        <w:t>TE GUARDEN DE</w:t>
      </w:r>
      <w:r w:rsidRPr="00FB7695">
        <w:rPr>
          <w:b/>
          <w:lang w:val="es-ES_tradnl"/>
        </w:rPr>
        <w:t xml:space="preserve"> la mala mujer, De la blandura de </w:t>
      </w:r>
      <w:r w:rsidR="006C6699">
        <w:rPr>
          <w:b/>
          <w:lang w:val="es-ES_tradnl"/>
        </w:rPr>
        <w:t>LA LENGUA DE</w:t>
      </w:r>
      <w:r w:rsidRPr="00FB7695">
        <w:rPr>
          <w:b/>
          <w:lang w:val="es-ES_tradnl"/>
        </w:rPr>
        <w:t xml:space="preserve"> la extraña.</w:t>
      </w:r>
    </w:p>
    <w:p w14:paraId="13F401BC" w14:textId="77777777" w:rsidR="00FB7695" w:rsidRPr="00FB7695" w:rsidRDefault="00FB7695" w:rsidP="00FB7695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B7695">
        <w:rPr>
          <w:b/>
          <w:lang w:val="es-ES_tradnl"/>
        </w:rPr>
        <w:t xml:space="preserve">25 </w:t>
      </w:r>
      <w:r w:rsidR="006C6699">
        <w:rPr>
          <w:b/>
          <w:lang w:val="es-ES_tradnl"/>
        </w:rPr>
        <w:t>NO CODICIES</w:t>
      </w:r>
      <w:r w:rsidRPr="00FB7695">
        <w:rPr>
          <w:b/>
          <w:lang w:val="es-ES_tradnl"/>
        </w:rPr>
        <w:t xml:space="preserve"> su hermosura en tu corazón, Ni ella te prenda </w:t>
      </w:r>
      <w:r w:rsidR="006C6699">
        <w:rPr>
          <w:b/>
          <w:lang w:val="es-ES_tradnl"/>
        </w:rPr>
        <w:t>CON SUS</w:t>
      </w:r>
      <w:r w:rsidRPr="00FB7695">
        <w:rPr>
          <w:b/>
          <w:lang w:val="es-ES_tradnl"/>
        </w:rPr>
        <w:t xml:space="preserve"> ojos:</w:t>
      </w:r>
    </w:p>
    <w:p w14:paraId="12F35700" w14:textId="77777777" w:rsidR="00F65E04" w:rsidRPr="007F6504" w:rsidRDefault="00FB7695" w:rsidP="002D25A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FB7695">
        <w:rPr>
          <w:b/>
          <w:lang w:val="es-ES_tradnl"/>
        </w:rPr>
        <w:t xml:space="preserve">26 Porque </w:t>
      </w:r>
      <w:proofErr w:type="spellStart"/>
      <w:r w:rsidRPr="00FB7695">
        <w:rPr>
          <w:b/>
          <w:lang w:val="es-ES_tradnl"/>
        </w:rPr>
        <w:t>á</w:t>
      </w:r>
      <w:proofErr w:type="spellEnd"/>
      <w:r w:rsidRPr="00FB7695">
        <w:rPr>
          <w:b/>
          <w:lang w:val="es-ES_tradnl"/>
        </w:rPr>
        <w:t xml:space="preserve"> causa de la mujer ramera </w:t>
      </w:r>
      <w:r w:rsidR="006C6699">
        <w:rPr>
          <w:b/>
          <w:lang w:val="es-ES_tradnl"/>
        </w:rPr>
        <w:t>ES REDUCIDO</w:t>
      </w:r>
      <w:r w:rsidRPr="00FB7695">
        <w:rPr>
          <w:b/>
          <w:lang w:val="es-ES_tradnl"/>
        </w:rPr>
        <w:t xml:space="preserve"> el hombre </w:t>
      </w:r>
      <w:proofErr w:type="spellStart"/>
      <w:r w:rsidRPr="00FB7695">
        <w:rPr>
          <w:b/>
          <w:lang w:val="es-ES_tradnl"/>
        </w:rPr>
        <w:t>á</w:t>
      </w:r>
      <w:proofErr w:type="spellEnd"/>
      <w:r w:rsidRPr="00FB7695">
        <w:rPr>
          <w:b/>
          <w:lang w:val="es-ES_tradnl"/>
        </w:rPr>
        <w:t xml:space="preserve"> </w:t>
      </w:r>
      <w:r w:rsidR="006C6699">
        <w:rPr>
          <w:b/>
          <w:lang w:val="es-ES_tradnl"/>
        </w:rPr>
        <w:t>UN BOCADO</w:t>
      </w:r>
      <w:r w:rsidRPr="00FB7695">
        <w:rPr>
          <w:b/>
          <w:lang w:val="es-ES_tradnl"/>
        </w:rPr>
        <w:t xml:space="preserve"> de pan; Y la mujer </w:t>
      </w:r>
      <w:r w:rsidR="006C6699">
        <w:rPr>
          <w:b/>
          <w:lang w:val="es-ES_tradnl"/>
        </w:rPr>
        <w:t>CAZA</w:t>
      </w:r>
      <w:r w:rsidRPr="00FB7695">
        <w:rPr>
          <w:b/>
          <w:lang w:val="es-ES_tradnl"/>
        </w:rPr>
        <w:t xml:space="preserve"> la preciosa alma del varón.</w:t>
      </w:r>
    </w:p>
    <w:p w14:paraId="1C5D5C57" w14:textId="77777777" w:rsidR="000E3BDA" w:rsidRDefault="000E3BDA" w:rsidP="00FB7695">
      <w:pPr>
        <w:pStyle w:val="NoSpacing"/>
        <w:rPr>
          <w:b/>
          <w:sz w:val="20"/>
          <w:szCs w:val="20"/>
          <w:lang w:val="es-ES_tradnl"/>
        </w:rPr>
      </w:pPr>
    </w:p>
    <w:p w14:paraId="44AC3811" w14:textId="77777777" w:rsidR="000E3BDA" w:rsidRPr="000E3BDA" w:rsidRDefault="000E3BDA" w:rsidP="00FB7695">
      <w:pPr>
        <w:pStyle w:val="NoSpacing"/>
        <w:rPr>
          <w:sz w:val="20"/>
          <w:szCs w:val="20"/>
          <w:lang w:val="es-ES_tradnl"/>
        </w:rPr>
      </w:pPr>
      <w:r w:rsidRPr="000E3BDA">
        <w:rPr>
          <w:sz w:val="20"/>
          <w:szCs w:val="20"/>
          <w:lang w:val="es-ES_tradnl"/>
        </w:rPr>
        <w:t xml:space="preserve">Todas gracias y verdad al </w:t>
      </w:r>
      <w:r w:rsidR="00D933D6">
        <w:rPr>
          <w:sz w:val="20"/>
          <w:szCs w:val="20"/>
          <w:lang w:val="es-ES_tradnl"/>
        </w:rPr>
        <w:t xml:space="preserve">Todopoderoso </w:t>
      </w:r>
      <w:r w:rsidRPr="000E3BDA">
        <w:rPr>
          <w:sz w:val="20"/>
          <w:szCs w:val="20"/>
          <w:lang w:val="es-ES_tradnl"/>
        </w:rPr>
        <w:t>Padre Celestial Eterno, y Su Sabidur</w:t>
      </w:r>
      <w:r w:rsidR="000907A5" w:rsidRPr="000907A5">
        <w:rPr>
          <w:lang w:val="es-ES_tradnl"/>
        </w:rPr>
        <w:t>í</w:t>
      </w:r>
      <w:r w:rsidRPr="000E3BDA">
        <w:rPr>
          <w:sz w:val="20"/>
          <w:szCs w:val="20"/>
          <w:lang w:val="es-ES_tradnl"/>
        </w:rPr>
        <w:t>a y Verbo Jesucristo</w:t>
      </w:r>
      <w:r w:rsidR="00D933D6">
        <w:rPr>
          <w:sz w:val="20"/>
          <w:szCs w:val="20"/>
          <w:lang w:val="es-ES_tradnl"/>
        </w:rPr>
        <w:t>.</w:t>
      </w:r>
    </w:p>
    <w:p w14:paraId="1DEFC270" w14:textId="77777777" w:rsidR="00D933D6" w:rsidRDefault="00D933D6" w:rsidP="00FB7695">
      <w:pPr>
        <w:pStyle w:val="NoSpacing"/>
        <w:rPr>
          <w:sz w:val="20"/>
          <w:szCs w:val="20"/>
          <w:lang w:val="es-ES_tradnl"/>
        </w:rPr>
      </w:pPr>
    </w:p>
    <w:p w14:paraId="1203097F" w14:textId="77777777" w:rsidR="002A5E13" w:rsidRPr="000E3BDA" w:rsidRDefault="00AD49E3" w:rsidP="00FB7695">
      <w:pPr>
        <w:pStyle w:val="NoSpacing"/>
        <w:rPr>
          <w:sz w:val="20"/>
          <w:szCs w:val="20"/>
          <w:lang w:val="es-ES_tradnl"/>
        </w:rPr>
      </w:pPr>
      <w:r w:rsidRPr="000E3BDA">
        <w:rPr>
          <w:sz w:val="20"/>
          <w:szCs w:val="20"/>
          <w:lang w:val="es-ES_tradnl"/>
        </w:rPr>
        <w:t xml:space="preserve">1602 Santa Biblia – Cipriano De Valera versión; </w:t>
      </w:r>
      <w:r w:rsidR="002A5E13" w:rsidRPr="000E3BDA">
        <w:rPr>
          <w:sz w:val="20"/>
          <w:szCs w:val="20"/>
          <w:lang w:val="es-ES_tradnl"/>
        </w:rPr>
        <w:t>www.</w:t>
      </w:r>
      <w:r w:rsidRPr="000E3BDA">
        <w:rPr>
          <w:sz w:val="20"/>
          <w:szCs w:val="20"/>
          <w:lang w:val="es-ES_tradnl"/>
        </w:rPr>
        <w:t>laverdadlabiblia</w:t>
      </w:r>
      <w:r w:rsidR="002A5E13" w:rsidRPr="000E3BDA">
        <w:rPr>
          <w:sz w:val="20"/>
          <w:szCs w:val="20"/>
          <w:lang w:val="es-ES_tradnl"/>
        </w:rPr>
        <w:t>.com</w:t>
      </w:r>
    </w:p>
    <w:p w14:paraId="19901991" w14:textId="77777777" w:rsidR="00F65E04" w:rsidRPr="007F6504" w:rsidRDefault="00F65E04" w:rsidP="002D25AA">
      <w:pPr>
        <w:pStyle w:val="NoSpacing"/>
        <w:rPr>
          <w:b/>
          <w:lang w:val="es-ES_tradnl"/>
        </w:rPr>
      </w:pPr>
    </w:p>
    <w:sectPr w:rsidR="00F65E04" w:rsidRPr="007F6504" w:rsidSect="009B57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zCwMLYAEhYGJko6SsGpxcWZ+XkgBYa1AMwcwJgsAAAA"/>
  </w:docVars>
  <w:rsids>
    <w:rsidRoot w:val="00400FD8"/>
    <w:rsid w:val="00025C4B"/>
    <w:rsid w:val="00030C8C"/>
    <w:rsid w:val="000745C4"/>
    <w:rsid w:val="00084F2E"/>
    <w:rsid w:val="000907A5"/>
    <w:rsid w:val="000B4277"/>
    <w:rsid w:val="000B4290"/>
    <w:rsid w:val="000D20D8"/>
    <w:rsid w:val="000E3BDA"/>
    <w:rsid w:val="0014302C"/>
    <w:rsid w:val="00165310"/>
    <w:rsid w:val="00170298"/>
    <w:rsid w:val="001B5B36"/>
    <w:rsid w:val="001C30ED"/>
    <w:rsid w:val="001D6D88"/>
    <w:rsid w:val="00234116"/>
    <w:rsid w:val="00241AB8"/>
    <w:rsid w:val="00252388"/>
    <w:rsid w:val="002817B2"/>
    <w:rsid w:val="002A5E13"/>
    <w:rsid w:val="002C4F67"/>
    <w:rsid w:val="002D25AA"/>
    <w:rsid w:val="002D36D1"/>
    <w:rsid w:val="00350191"/>
    <w:rsid w:val="00372EA6"/>
    <w:rsid w:val="003978A9"/>
    <w:rsid w:val="00400FD8"/>
    <w:rsid w:val="00404D64"/>
    <w:rsid w:val="004951C3"/>
    <w:rsid w:val="004B06BD"/>
    <w:rsid w:val="004B3D51"/>
    <w:rsid w:val="004C3D60"/>
    <w:rsid w:val="004E33D4"/>
    <w:rsid w:val="00501014"/>
    <w:rsid w:val="005240CA"/>
    <w:rsid w:val="00531039"/>
    <w:rsid w:val="0054519F"/>
    <w:rsid w:val="00554CA3"/>
    <w:rsid w:val="005805B1"/>
    <w:rsid w:val="005920D8"/>
    <w:rsid w:val="00605D8B"/>
    <w:rsid w:val="00612776"/>
    <w:rsid w:val="00620CB7"/>
    <w:rsid w:val="00627CFB"/>
    <w:rsid w:val="0068617C"/>
    <w:rsid w:val="00695942"/>
    <w:rsid w:val="006A46BB"/>
    <w:rsid w:val="006C6699"/>
    <w:rsid w:val="006D002E"/>
    <w:rsid w:val="006E032A"/>
    <w:rsid w:val="006E3841"/>
    <w:rsid w:val="006E64C8"/>
    <w:rsid w:val="00734FF6"/>
    <w:rsid w:val="00736867"/>
    <w:rsid w:val="007624F4"/>
    <w:rsid w:val="007C2E76"/>
    <w:rsid w:val="007F6504"/>
    <w:rsid w:val="00817E41"/>
    <w:rsid w:val="00820DE5"/>
    <w:rsid w:val="008A60C2"/>
    <w:rsid w:val="008F57ED"/>
    <w:rsid w:val="00915813"/>
    <w:rsid w:val="00915A0F"/>
    <w:rsid w:val="00925CBC"/>
    <w:rsid w:val="00930C5D"/>
    <w:rsid w:val="009801E5"/>
    <w:rsid w:val="009B5775"/>
    <w:rsid w:val="009E613F"/>
    <w:rsid w:val="009E6A70"/>
    <w:rsid w:val="009F2E10"/>
    <w:rsid w:val="00A16AF6"/>
    <w:rsid w:val="00A61F3B"/>
    <w:rsid w:val="00A7649C"/>
    <w:rsid w:val="00AC5CAF"/>
    <w:rsid w:val="00AD49E3"/>
    <w:rsid w:val="00B133BE"/>
    <w:rsid w:val="00C64560"/>
    <w:rsid w:val="00CA02EB"/>
    <w:rsid w:val="00D933D6"/>
    <w:rsid w:val="00DE603F"/>
    <w:rsid w:val="00DF009B"/>
    <w:rsid w:val="00E51968"/>
    <w:rsid w:val="00E65950"/>
    <w:rsid w:val="00E814DF"/>
    <w:rsid w:val="00EB6B78"/>
    <w:rsid w:val="00EC19DA"/>
    <w:rsid w:val="00EF3E5B"/>
    <w:rsid w:val="00F11C04"/>
    <w:rsid w:val="00F129D3"/>
    <w:rsid w:val="00F510D5"/>
    <w:rsid w:val="00F65E04"/>
    <w:rsid w:val="00F709D5"/>
    <w:rsid w:val="00F93C28"/>
    <w:rsid w:val="00FA2735"/>
    <w:rsid w:val="00FB7695"/>
    <w:rsid w:val="00FD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3AEBC"/>
  <w15:docId w15:val="{904145BF-4529-4785-BCB4-F227BA3B8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5CA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0FD8"/>
    <w:pPr>
      <w:spacing w:after="0" w:line="240" w:lineRule="auto"/>
    </w:pPr>
  </w:style>
  <w:style w:type="character" w:customStyle="1" w:styleId="text">
    <w:name w:val="text"/>
    <w:basedOn w:val="DefaultParagraphFont"/>
    <w:rsid w:val="008F57ED"/>
  </w:style>
  <w:style w:type="character" w:customStyle="1" w:styleId="Heading1Char">
    <w:name w:val="Heading 1 Char"/>
    <w:basedOn w:val="DefaultParagraphFont"/>
    <w:link w:val="Heading1"/>
    <w:uiPriority w:val="9"/>
    <w:rsid w:val="00AC5C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assage-display-bcv">
    <w:name w:val="passage-display-bcv"/>
    <w:basedOn w:val="DefaultParagraphFont"/>
    <w:rsid w:val="00AC5CAF"/>
  </w:style>
  <w:style w:type="character" w:customStyle="1" w:styleId="hps">
    <w:name w:val="hps"/>
    <w:basedOn w:val="DefaultParagraphFont"/>
    <w:rsid w:val="00350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8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4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bi</dc:creator>
  <cp:lastModifiedBy>Antwan Foster</cp:lastModifiedBy>
  <cp:revision>2</cp:revision>
  <dcterms:created xsi:type="dcterms:W3CDTF">2018-08-30T02:02:00Z</dcterms:created>
  <dcterms:modified xsi:type="dcterms:W3CDTF">2018-08-30T02:02:00Z</dcterms:modified>
</cp:coreProperties>
</file>